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2A111" w14:textId="4D14BAF1" w:rsidR="00AA6255" w:rsidRDefault="00AA6255" w:rsidP="00AA6255">
      <w:pPr>
        <w:pStyle w:val="Balk1"/>
      </w:pPr>
      <w:bookmarkStart w:id="0" w:name="_Toc45900415"/>
      <w:bookmarkStart w:id="1" w:name="_Toc45900416"/>
      <w:r w:rsidRPr="00AA6255">
        <w:t>SORUMLULUK AYRACIM</w:t>
      </w:r>
      <w:bookmarkEnd w:id="0"/>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413"/>
      </w:tblGrid>
      <w:tr w:rsidR="00374E0C" w:rsidRPr="000A6DA8" w14:paraId="2F674293" w14:textId="77777777" w:rsidTr="00AA6255">
        <w:tc>
          <w:tcPr>
            <w:tcW w:w="3369" w:type="dxa"/>
          </w:tcPr>
          <w:p w14:paraId="1CB194D6"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Gelişim Alanı:</w:t>
            </w:r>
          </w:p>
        </w:tc>
        <w:tc>
          <w:tcPr>
            <w:tcW w:w="6413" w:type="dxa"/>
          </w:tcPr>
          <w:p w14:paraId="63A79761" w14:textId="77777777" w:rsidR="00374E0C" w:rsidRPr="000A6DA8" w:rsidRDefault="003D5785" w:rsidP="00AA6255">
            <w:pPr>
              <w:spacing w:after="0" w:line="276" w:lineRule="auto"/>
              <w:jc w:val="both"/>
              <w:rPr>
                <w:rFonts w:ascii="Times New Roman" w:hAnsi="Times New Roman" w:cs="Times New Roman"/>
                <w:sz w:val="24"/>
                <w:szCs w:val="24"/>
              </w:rPr>
            </w:pPr>
            <w:r w:rsidRPr="000A6DA8">
              <w:rPr>
                <w:rFonts w:ascii="Times New Roman" w:hAnsi="Times New Roman" w:cs="Times New Roman"/>
                <w:sz w:val="24"/>
                <w:szCs w:val="24"/>
              </w:rPr>
              <w:t>Kariyer</w:t>
            </w:r>
          </w:p>
        </w:tc>
      </w:tr>
      <w:tr w:rsidR="00374E0C" w:rsidRPr="000A6DA8" w14:paraId="4C0FDE28" w14:textId="77777777" w:rsidTr="00AA6255">
        <w:tc>
          <w:tcPr>
            <w:tcW w:w="3369" w:type="dxa"/>
          </w:tcPr>
          <w:p w14:paraId="2771CF2E"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Yeterlik Alanı:</w:t>
            </w:r>
          </w:p>
        </w:tc>
        <w:tc>
          <w:tcPr>
            <w:tcW w:w="6413" w:type="dxa"/>
          </w:tcPr>
          <w:p w14:paraId="5425E004" w14:textId="77777777" w:rsidR="00374E0C" w:rsidRPr="000A6DA8" w:rsidRDefault="003D5785" w:rsidP="00AA6255">
            <w:pPr>
              <w:spacing w:after="0" w:line="276" w:lineRule="auto"/>
              <w:jc w:val="both"/>
              <w:rPr>
                <w:rFonts w:ascii="Times New Roman" w:hAnsi="Times New Roman" w:cs="Times New Roman"/>
                <w:sz w:val="24"/>
                <w:szCs w:val="24"/>
              </w:rPr>
            </w:pPr>
            <w:r w:rsidRPr="000A6DA8">
              <w:rPr>
                <w:rFonts w:ascii="Times New Roman" w:hAnsi="Times New Roman" w:cs="Times New Roman"/>
                <w:sz w:val="24"/>
                <w:szCs w:val="24"/>
              </w:rPr>
              <w:t>Kariyer Farkındalığı</w:t>
            </w:r>
          </w:p>
        </w:tc>
      </w:tr>
      <w:tr w:rsidR="00374E0C" w:rsidRPr="000A6DA8" w14:paraId="38996178" w14:textId="77777777" w:rsidTr="00AA6255">
        <w:tc>
          <w:tcPr>
            <w:tcW w:w="3369" w:type="dxa"/>
          </w:tcPr>
          <w:p w14:paraId="17CA832B"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Kazanım/Hafta:</w:t>
            </w:r>
          </w:p>
        </w:tc>
        <w:tc>
          <w:tcPr>
            <w:tcW w:w="6413" w:type="dxa"/>
          </w:tcPr>
          <w:p w14:paraId="4F16CBE8" w14:textId="2D086D5D" w:rsidR="00374E0C" w:rsidRPr="000A6DA8" w:rsidRDefault="003D5785" w:rsidP="00AA6255">
            <w:pPr>
              <w:spacing w:after="0" w:line="276" w:lineRule="auto"/>
              <w:jc w:val="both"/>
              <w:rPr>
                <w:rFonts w:ascii="Times New Roman" w:hAnsi="Times New Roman" w:cs="Times New Roman"/>
                <w:sz w:val="24"/>
                <w:szCs w:val="24"/>
              </w:rPr>
            </w:pPr>
            <w:r w:rsidRPr="000A6DA8">
              <w:rPr>
                <w:rFonts w:ascii="Times New Roman" w:hAnsi="Times New Roman" w:cs="Times New Roman"/>
                <w:sz w:val="24"/>
                <w:szCs w:val="24"/>
              </w:rPr>
              <w:t>Çalışarak bir şey üretmenin sorumluluğunu alır.</w:t>
            </w:r>
            <w:r w:rsidR="00AA6255">
              <w:rPr>
                <w:rFonts w:ascii="Times New Roman" w:hAnsi="Times New Roman" w:cs="Times New Roman"/>
                <w:sz w:val="24"/>
                <w:szCs w:val="24"/>
              </w:rPr>
              <w:t xml:space="preserve"> </w:t>
            </w:r>
            <w:r w:rsidRPr="000A6DA8">
              <w:rPr>
                <w:rFonts w:ascii="Times New Roman" w:hAnsi="Times New Roman" w:cs="Times New Roman"/>
                <w:sz w:val="24"/>
                <w:szCs w:val="24"/>
              </w:rPr>
              <w:t>/ 33.</w:t>
            </w:r>
            <w:r w:rsidR="00374E0C" w:rsidRPr="000A6DA8">
              <w:rPr>
                <w:rFonts w:ascii="Times New Roman" w:hAnsi="Times New Roman" w:cs="Times New Roman"/>
                <w:sz w:val="24"/>
                <w:szCs w:val="24"/>
              </w:rPr>
              <w:t xml:space="preserve"> Hafta</w:t>
            </w:r>
          </w:p>
        </w:tc>
      </w:tr>
      <w:tr w:rsidR="00374E0C" w:rsidRPr="000A6DA8" w14:paraId="35C3710B" w14:textId="77777777" w:rsidTr="00AA6255">
        <w:tc>
          <w:tcPr>
            <w:tcW w:w="3369" w:type="dxa"/>
          </w:tcPr>
          <w:p w14:paraId="6F3CF86E"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Sınıf Düzeyi:</w:t>
            </w:r>
          </w:p>
        </w:tc>
        <w:tc>
          <w:tcPr>
            <w:tcW w:w="6413" w:type="dxa"/>
          </w:tcPr>
          <w:p w14:paraId="11138AE0" w14:textId="77777777" w:rsidR="00374E0C" w:rsidRPr="000A6DA8" w:rsidRDefault="003D5785" w:rsidP="00AA6255">
            <w:pPr>
              <w:spacing w:after="0" w:line="276" w:lineRule="auto"/>
              <w:jc w:val="both"/>
              <w:rPr>
                <w:rFonts w:ascii="Times New Roman" w:hAnsi="Times New Roman" w:cs="Times New Roman"/>
                <w:sz w:val="24"/>
                <w:szCs w:val="24"/>
              </w:rPr>
            </w:pPr>
            <w:r w:rsidRPr="000A6DA8">
              <w:rPr>
                <w:rFonts w:ascii="Times New Roman" w:hAnsi="Times New Roman" w:cs="Times New Roman"/>
                <w:sz w:val="24"/>
                <w:szCs w:val="24"/>
              </w:rPr>
              <w:t>6</w:t>
            </w:r>
            <w:r w:rsidR="00374E0C" w:rsidRPr="000A6DA8">
              <w:rPr>
                <w:rFonts w:ascii="Times New Roman" w:hAnsi="Times New Roman" w:cs="Times New Roman"/>
                <w:sz w:val="24"/>
                <w:szCs w:val="24"/>
              </w:rPr>
              <w:t>. Sınıf</w:t>
            </w:r>
          </w:p>
        </w:tc>
      </w:tr>
      <w:tr w:rsidR="00374E0C" w:rsidRPr="000A6DA8" w14:paraId="4991296F" w14:textId="77777777" w:rsidTr="00AA6255">
        <w:tc>
          <w:tcPr>
            <w:tcW w:w="3369" w:type="dxa"/>
          </w:tcPr>
          <w:p w14:paraId="25D47948"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Süre:</w:t>
            </w:r>
          </w:p>
        </w:tc>
        <w:tc>
          <w:tcPr>
            <w:tcW w:w="6413" w:type="dxa"/>
          </w:tcPr>
          <w:p w14:paraId="633D812B" w14:textId="37584E8B" w:rsidR="00374E0C" w:rsidRPr="000A6DA8" w:rsidRDefault="00374E0C" w:rsidP="00AA6255">
            <w:pPr>
              <w:spacing w:after="0" w:line="276" w:lineRule="auto"/>
              <w:jc w:val="both"/>
              <w:rPr>
                <w:rFonts w:ascii="Times New Roman" w:hAnsi="Times New Roman" w:cs="Times New Roman"/>
                <w:sz w:val="24"/>
                <w:szCs w:val="24"/>
              </w:rPr>
            </w:pPr>
            <w:r w:rsidRPr="000A6DA8">
              <w:rPr>
                <w:rFonts w:ascii="Times New Roman" w:hAnsi="Times New Roman" w:cs="Times New Roman"/>
                <w:sz w:val="24"/>
                <w:szCs w:val="24"/>
              </w:rPr>
              <w:t>40 dk (Bir ders saati)</w:t>
            </w:r>
          </w:p>
        </w:tc>
      </w:tr>
      <w:tr w:rsidR="00374E0C" w:rsidRPr="000A6DA8" w14:paraId="30406A51" w14:textId="77777777" w:rsidTr="00AA6255">
        <w:tc>
          <w:tcPr>
            <w:tcW w:w="3369" w:type="dxa"/>
          </w:tcPr>
          <w:p w14:paraId="60EF66DB"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Araç-Gereçler:</w:t>
            </w:r>
          </w:p>
        </w:tc>
        <w:tc>
          <w:tcPr>
            <w:tcW w:w="6413" w:type="dxa"/>
          </w:tcPr>
          <w:p w14:paraId="7ACC4ADC" w14:textId="7AB16CC3" w:rsidR="00AA6255" w:rsidRPr="000A6DA8" w:rsidRDefault="00AA6255"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Çalışma Yaprağı</w:t>
            </w:r>
            <w:r>
              <w:rPr>
                <w:rFonts w:ascii="Times New Roman" w:hAnsi="Times New Roman"/>
                <w:sz w:val="24"/>
                <w:szCs w:val="24"/>
              </w:rPr>
              <w:t>-</w:t>
            </w:r>
            <w:r w:rsidRPr="000A6DA8">
              <w:rPr>
                <w:rFonts w:ascii="Times New Roman" w:hAnsi="Times New Roman"/>
                <w:sz w:val="24"/>
                <w:szCs w:val="24"/>
              </w:rPr>
              <w:t>1</w:t>
            </w:r>
          </w:p>
          <w:p w14:paraId="710E255B" w14:textId="224CCB1C" w:rsidR="00AA6255" w:rsidRDefault="00AA6255"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Çalışma Yaprağı</w:t>
            </w:r>
            <w:r>
              <w:rPr>
                <w:rFonts w:ascii="Times New Roman" w:hAnsi="Times New Roman"/>
                <w:sz w:val="24"/>
                <w:szCs w:val="24"/>
              </w:rPr>
              <w:t>-</w:t>
            </w:r>
            <w:r w:rsidRPr="000A6DA8">
              <w:rPr>
                <w:rFonts w:ascii="Times New Roman" w:hAnsi="Times New Roman"/>
                <w:sz w:val="24"/>
                <w:szCs w:val="24"/>
              </w:rPr>
              <w:t>2</w:t>
            </w:r>
          </w:p>
          <w:p w14:paraId="5B49D019" w14:textId="13EC7340" w:rsidR="003D5785" w:rsidRPr="00AA6255" w:rsidRDefault="00AA6255" w:rsidP="00AA6255">
            <w:pPr>
              <w:pStyle w:val="ListeParagraf"/>
              <w:numPr>
                <w:ilvl w:val="0"/>
                <w:numId w:val="19"/>
              </w:numPr>
              <w:spacing w:after="0"/>
              <w:jc w:val="both"/>
              <w:rPr>
                <w:rFonts w:ascii="Times New Roman" w:hAnsi="Times New Roman"/>
                <w:sz w:val="24"/>
                <w:szCs w:val="24"/>
              </w:rPr>
            </w:pPr>
            <w:r>
              <w:rPr>
                <w:rFonts w:ascii="Times New Roman" w:hAnsi="Times New Roman"/>
                <w:sz w:val="24"/>
                <w:szCs w:val="24"/>
              </w:rPr>
              <w:t>T</w:t>
            </w:r>
            <w:r w:rsidR="00021FD9" w:rsidRPr="00AA6255">
              <w:rPr>
                <w:rFonts w:ascii="Times New Roman" w:hAnsi="Times New Roman"/>
                <w:sz w:val="24"/>
                <w:szCs w:val="24"/>
              </w:rPr>
              <w:t>ahta çubuk/abeslang</w:t>
            </w:r>
            <w:r w:rsidR="005A2F8F" w:rsidRPr="00AA6255">
              <w:rPr>
                <w:rFonts w:ascii="Times New Roman" w:hAnsi="Times New Roman"/>
                <w:sz w:val="24"/>
                <w:szCs w:val="24"/>
              </w:rPr>
              <w:t xml:space="preserve"> spatula</w:t>
            </w:r>
          </w:p>
          <w:p w14:paraId="39C1488B" w14:textId="77777777" w:rsidR="00021FD9" w:rsidRPr="000A6DA8" w:rsidRDefault="00E45D8C"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3</w:t>
            </w:r>
            <w:r w:rsidR="00021FD9" w:rsidRPr="000A6DA8">
              <w:rPr>
                <w:rFonts w:ascii="Times New Roman" w:hAnsi="Times New Roman"/>
                <w:sz w:val="24"/>
                <w:szCs w:val="24"/>
              </w:rPr>
              <w:t xml:space="preserve"> kutu keçeli kalem</w:t>
            </w:r>
          </w:p>
          <w:p w14:paraId="4708C0D5" w14:textId="77777777" w:rsidR="00021FD9" w:rsidRPr="000A6DA8" w:rsidRDefault="00021FD9"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Renkli boncuklar</w:t>
            </w:r>
          </w:p>
          <w:p w14:paraId="35DA7808" w14:textId="77777777" w:rsidR="00021FD9" w:rsidRPr="000A6DA8" w:rsidRDefault="00021FD9"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Simler</w:t>
            </w:r>
          </w:p>
          <w:p w14:paraId="193B9DC8" w14:textId="77777777" w:rsidR="00021FD9" w:rsidRPr="000A6DA8" w:rsidRDefault="00E45D8C" w:rsidP="00AA6255">
            <w:pPr>
              <w:pStyle w:val="ListeParagraf"/>
              <w:numPr>
                <w:ilvl w:val="0"/>
                <w:numId w:val="19"/>
              </w:numPr>
              <w:spacing w:after="0"/>
              <w:jc w:val="both"/>
              <w:rPr>
                <w:rFonts w:ascii="Times New Roman" w:hAnsi="Times New Roman"/>
                <w:sz w:val="24"/>
                <w:szCs w:val="24"/>
              </w:rPr>
            </w:pPr>
            <w:r w:rsidRPr="000A6DA8">
              <w:rPr>
                <w:rFonts w:ascii="Times New Roman" w:hAnsi="Times New Roman"/>
                <w:sz w:val="24"/>
                <w:szCs w:val="24"/>
              </w:rPr>
              <w:t>3 adet k</w:t>
            </w:r>
            <w:r w:rsidR="00674A92" w:rsidRPr="000A6DA8">
              <w:rPr>
                <w:rFonts w:ascii="Times New Roman" w:hAnsi="Times New Roman"/>
                <w:sz w:val="24"/>
                <w:szCs w:val="24"/>
              </w:rPr>
              <w:t>okusuz y</w:t>
            </w:r>
            <w:r w:rsidR="00021FD9" w:rsidRPr="000A6DA8">
              <w:rPr>
                <w:rFonts w:ascii="Times New Roman" w:hAnsi="Times New Roman"/>
                <w:sz w:val="24"/>
                <w:szCs w:val="24"/>
              </w:rPr>
              <w:t>apıştırıcı</w:t>
            </w:r>
          </w:p>
          <w:p w14:paraId="77C08878" w14:textId="410231C5" w:rsidR="00756A2A" w:rsidRPr="00AA6255" w:rsidRDefault="00AA6255" w:rsidP="00AA6255">
            <w:pPr>
              <w:pStyle w:val="ListeParagraf"/>
              <w:numPr>
                <w:ilvl w:val="0"/>
                <w:numId w:val="19"/>
              </w:numPr>
              <w:spacing w:after="0"/>
              <w:jc w:val="both"/>
              <w:rPr>
                <w:rFonts w:ascii="Times New Roman" w:hAnsi="Times New Roman"/>
                <w:sz w:val="24"/>
                <w:szCs w:val="24"/>
              </w:rPr>
            </w:pPr>
            <w:r>
              <w:rPr>
                <w:rFonts w:ascii="Times New Roman" w:hAnsi="Times New Roman"/>
                <w:sz w:val="24"/>
                <w:szCs w:val="24"/>
              </w:rPr>
              <w:t>T</w:t>
            </w:r>
            <w:r w:rsidR="00991E29" w:rsidRPr="000A6DA8">
              <w:rPr>
                <w:rFonts w:ascii="Times New Roman" w:hAnsi="Times New Roman"/>
                <w:sz w:val="24"/>
                <w:szCs w:val="24"/>
              </w:rPr>
              <w:t>oplu iğne</w:t>
            </w:r>
          </w:p>
        </w:tc>
      </w:tr>
      <w:tr w:rsidR="00374E0C" w:rsidRPr="000A6DA8" w14:paraId="1AEC9477" w14:textId="77777777" w:rsidTr="00AA6255">
        <w:tc>
          <w:tcPr>
            <w:tcW w:w="3369" w:type="dxa"/>
          </w:tcPr>
          <w:p w14:paraId="323B6FAE"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Uygulayıcı İçin Ön Hazırlık:</w:t>
            </w:r>
          </w:p>
        </w:tc>
        <w:tc>
          <w:tcPr>
            <w:tcW w:w="6413" w:type="dxa"/>
          </w:tcPr>
          <w:p w14:paraId="6206A401" w14:textId="7BB90B35" w:rsidR="00991E29" w:rsidRPr="00AA6255" w:rsidRDefault="00991E29" w:rsidP="00AA6255">
            <w:pPr>
              <w:pStyle w:val="ListeParagraf"/>
              <w:numPr>
                <w:ilvl w:val="0"/>
                <w:numId w:val="20"/>
              </w:numPr>
              <w:spacing w:after="0"/>
              <w:jc w:val="both"/>
              <w:rPr>
                <w:rFonts w:ascii="Times New Roman" w:hAnsi="Times New Roman"/>
                <w:sz w:val="24"/>
                <w:szCs w:val="24"/>
              </w:rPr>
            </w:pPr>
            <w:r w:rsidRPr="00AA6255">
              <w:rPr>
                <w:rFonts w:ascii="Times New Roman" w:hAnsi="Times New Roman"/>
                <w:sz w:val="24"/>
                <w:szCs w:val="24"/>
              </w:rPr>
              <w:t>Çalışma Yaprağı</w:t>
            </w:r>
            <w:r w:rsidR="00AA6255" w:rsidRPr="00AA6255">
              <w:rPr>
                <w:rFonts w:ascii="Times New Roman" w:hAnsi="Times New Roman"/>
                <w:sz w:val="24"/>
                <w:szCs w:val="24"/>
              </w:rPr>
              <w:t>-</w:t>
            </w:r>
            <w:r w:rsidRPr="00AA6255">
              <w:rPr>
                <w:rFonts w:ascii="Times New Roman" w:hAnsi="Times New Roman"/>
                <w:sz w:val="24"/>
                <w:szCs w:val="24"/>
              </w:rPr>
              <w:t>1’de yer alan öğren</w:t>
            </w:r>
            <w:r w:rsidR="00E45D8C" w:rsidRPr="00AA6255">
              <w:rPr>
                <w:rFonts w:ascii="Times New Roman" w:hAnsi="Times New Roman"/>
                <w:sz w:val="24"/>
                <w:szCs w:val="24"/>
              </w:rPr>
              <w:t>cilerin bulundukları g</w:t>
            </w:r>
            <w:r w:rsidR="00CF4E5E" w:rsidRPr="00AA6255">
              <w:rPr>
                <w:rFonts w:ascii="Times New Roman" w:hAnsi="Times New Roman"/>
                <w:sz w:val="24"/>
                <w:szCs w:val="24"/>
              </w:rPr>
              <w:t xml:space="preserve">rupların yazılı olduğu kağıtlar öğrenci sayısının üçte biri olacak şekilde çoğaltılıp </w:t>
            </w:r>
            <w:r w:rsidRPr="00AA6255">
              <w:rPr>
                <w:rFonts w:ascii="Times New Roman" w:hAnsi="Times New Roman"/>
                <w:sz w:val="24"/>
                <w:szCs w:val="24"/>
              </w:rPr>
              <w:t>kesilerek hazır hale getiril</w:t>
            </w:r>
            <w:r w:rsidR="00AA6255" w:rsidRPr="00AA6255">
              <w:rPr>
                <w:rFonts w:ascii="Times New Roman" w:hAnsi="Times New Roman"/>
                <w:sz w:val="24"/>
                <w:szCs w:val="24"/>
              </w:rPr>
              <w:t>ir</w:t>
            </w:r>
            <w:r w:rsidRPr="00AA6255">
              <w:rPr>
                <w:rFonts w:ascii="Times New Roman" w:hAnsi="Times New Roman"/>
                <w:sz w:val="24"/>
                <w:szCs w:val="24"/>
              </w:rPr>
              <w:t>.</w:t>
            </w:r>
          </w:p>
          <w:p w14:paraId="33CEADC1" w14:textId="45F5F1FC" w:rsidR="00674A92" w:rsidRPr="000A6DA8" w:rsidRDefault="00674A92" w:rsidP="00AA6255">
            <w:pPr>
              <w:pStyle w:val="ListeParagraf"/>
              <w:numPr>
                <w:ilvl w:val="0"/>
                <w:numId w:val="20"/>
              </w:numPr>
              <w:spacing w:after="0"/>
              <w:jc w:val="both"/>
              <w:rPr>
                <w:rFonts w:ascii="Times New Roman" w:hAnsi="Times New Roman"/>
                <w:sz w:val="24"/>
                <w:szCs w:val="24"/>
              </w:rPr>
            </w:pPr>
            <w:r w:rsidRPr="000A6DA8">
              <w:rPr>
                <w:rFonts w:ascii="Times New Roman" w:hAnsi="Times New Roman"/>
                <w:sz w:val="24"/>
                <w:szCs w:val="24"/>
              </w:rPr>
              <w:t>Çalışma Yaprağı</w:t>
            </w:r>
            <w:r w:rsidR="00AA6255">
              <w:rPr>
                <w:rFonts w:ascii="Times New Roman" w:hAnsi="Times New Roman"/>
                <w:sz w:val="24"/>
                <w:szCs w:val="24"/>
              </w:rPr>
              <w:t>-</w:t>
            </w:r>
            <w:r w:rsidR="005F4F93">
              <w:rPr>
                <w:rFonts w:ascii="Times New Roman" w:hAnsi="Times New Roman"/>
                <w:sz w:val="24"/>
                <w:szCs w:val="24"/>
              </w:rPr>
              <w:t>2</w:t>
            </w:r>
            <w:r w:rsidRPr="000A6DA8">
              <w:rPr>
                <w:rFonts w:ascii="Times New Roman" w:hAnsi="Times New Roman"/>
                <w:sz w:val="24"/>
                <w:szCs w:val="24"/>
              </w:rPr>
              <w:t xml:space="preserve"> öğrenci sayısı kadar çoğaltıl</w:t>
            </w:r>
            <w:r w:rsidR="00AA6255">
              <w:rPr>
                <w:rFonts w:ascii="Times New Roman" w:hAnsi="Times New Roman"/>
                <w:sz w:val="24"/>
                <w:szCs w:val="24"/>
              </w:rPr>
              <w:t>ır.</w:t>
            </w:r>
          </w:p>
        </w:tc>
      </w:tr>
      <w:tr w:rsidR="00374E0C" w:rsidRPr="000A6DA8" w14:paraId="148D2C92" w14:textId="77777777" w:rsidTr="00AA6255">
        <w:tc>
          <w:tcPr>
            <w:tcW w:w="3369" w:type="dxa"/>
          </w:tcPr>
          <w:p w14:paraId="01085A6C"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Süreç (Uygulama Basamakları):</w:t>
            </w:r>
          </w:p>
        </w:tc>
        <w:tc>
          <w:tcPr>
            <w:tcW w:w="6413" w:type="dxa"/>
          </w:tcPr>
          <w:p w14:paraId="388195C3" w14:textId="02C3BB1C" w:rsidR="001130A1" w:rsidRPr="000A6DA8" w:rsidRDefault="00AA6255" w:rsidP="00AA6255">
            <w:pPr>
              <w:pStyle w:val="ListeParagraf1"/>
              <w:numPr>
                <w:ilvl w:val="0"/>
                <w:numId w:val="34"/>
              </w:numPr>
              <w:spacing w:line="276" w:lineRule="auto"/>
              <w:jc w:val="both"/>
              <w:rPr>
                <w:rFonts w:ascii="Times New Roman" w:hAnsi="Times New Roman"/>
              </w:rPr>
            </w:pPr>
            <w:r>
              <w:rPr>
                <w:rFonts w:ascii="Times New Roman" w:hAnsi="Times New Roman"/>
              </w:rPr>
              <w:t>Etkinliğin amacı açıklanarak süreç başlatılır ve öğrencilere aşağıdaki yönerge verilir:</w:t>
            </w:r>
          </w:p>
          <w:p w14:paraId="37E68AEF" w14:textId="77777777" w:rsidR="00AA6255" w:rsidRDefault="001130A1" w:rsidP="00AA6255">
            <w:pPr>
              <w:pStyle w:val="ListeParagraf1"/>
              <w:spacing w:line="276" w:lineRule="auto"/>
              <w:jc w:val="both"/>
              <w:rPr>
                <w:rFonts w:ascii="Times New Roman" w:hAnsi="Times New Roman"/>
              </w:rPr>
            </w:pPr>
            <w:r w:rsidRPr="00AA6255">
              <w:rPr>
                <w:rFonts w:ascii="Times New Roman" w:hAnsi="Times New Roman"/>
              </w:rPr>
              <w:t>“</w:t>
            </w:r>
            <w:r w:rsidR="005A2F8F" w:rsidRPr="00AA6255">
              <w:rPr>
                <w:rFonts w:ascii="Times New Roman" w:hAnsi="Times New Roman"/>
                <w:i/>
              </w:rPr>
              <w:t>Sevgili öğrenciler, h</w:t>
            </w:r>
            <w:r w:rsidRPr="00AA6255">
              <w:rPr>
                <w:rFonts w:ascii="Times New Roman" w:hAnsi="Times New Roman"/>
                <w:i/>
              </w:rPr>
              <w:t xml:space="preserve">epimiz günlük hayatta çalışarak, üreterek, sorumluluklar alarak birtakım ürünler ortaya çıkarıyoruz. Ailelerimiz bizim için emek vererek paralar kazanıyor, bu emek karşılığında aldıkları paralarla bizim ihtiyaçlarımızı karşılıyorlar. Öğretmenlerimiz çok çalışıp emek vererek bizlerin yeni bilgiler öğrenmelerini sağlıyor, doktorlar çalışıp çabalayarak hastalarını iyileştiriyor, </w:t>
            </w:r>
            <w:r w:rsidR="00FF553C" w:rsidRPr="00AA6255">
              <w:rPr>
                <w:rFonts w:ascii="Times New Roman" w:hAnsi="Times New Roman"/>
                <w:i/>
              </w:rPr>
              <w:t>fabrikada çalışan bir işçi gece gündüz çalışarak bizler için yeni ürünler ortaya çıkarıy</w:t>
            </w:r>
            <w:r w:rsidR="005A2F8F" w:rsidRPr="00AA6255">
              <w:rPr>
                <w:rFonts w:ascii="Times New Roman" w:hAnsi="Times New Roman"/>
                <w:i/>
              </w:rPr>
              <w:t>or</w:t>
            </w:r>
            <w:r w:rsidR="00FF553C" w:rsidRPr="00AA6255">
              <w:rPr>
                <w:rFonts w:ascii="Times New Roman" w:hAnsi="Times New Roman"/>
                <w:i/>
              </w:rPr>
              <w:t>,</w:t>
            </w:r>
            <w:r w:rsidR="00D675F4" w:rsidRPr="00AA6255">
              <w:rPr>
                <w:rFonts w:ascii="Times New Roman" w:hAnsi="Times New Roman"/>
                <w:i/>
              </w:rPr>
              <w:t xml:space="preserve"> çiftçiler tarlalarda soframıza getirebildiğimiz ürünler</w:t>
            </w:r>
            <w:r w:rsidR="005A2F8F" w:rsidRPr="00AA6255">
              <w:rPr>
                <w:rFonts w:ascii="Times New Roman" w:hAnsi="Times New Roman"/>
                <w:i/>
              </w:rPr>
              <w:t xml:space="preserve"> için çalışıyor</w:t>
            </w:r>
            <w:r w:rsidR="00FF553C" w:rsidRPr="00AA6255">
              <w:rPr>
                <w:rFonts w:ascii="Times New Roman" w:hAnsi="Times New Roman"/>
                <w:i/>
              </w:rPr>
              <w:t>. Bütün bunlar çalışmanın, emeğin, sorumluluk almanın sonucu olarak ortaya çıkan ürünlerdir. Bugün sizlerle çalışıp emek vererek, sorumluluk alarak çok güzel bir ürün ortaya çıkaracağız</w:t>
            </w:r>
            <w:r w:rsidR="005A2F8F" w:rsidRPr="00AA6255">
              <w:rPr>
                <w:rFonts w:ascii="Times New Roman" w:hAnsi="Times New Roman"/>
              </w:rPr>
              <w:t xml:space="preserve">: </w:t>
            </w:r>
            <w:r w:rsidR="005A2F8F" w:rsidRPr="00AA6255">
              <w:rPr>
                <w:rFonts w:ascii="Times New Roman" w:hAnsi="Times New Roman"/>
                <w:i/>
              </w:rPr>
              <w:t>Bir kitap ayracı tasarlayacağız.</w:t>
            </w:r>
            <w:r w:rsidR="00FF553C" w:rsidRPr="00AA6255">
              <w:rPr>
                <w:rFonts w:ascii="Times New Roman" w:hAnsi="Times New Roman"/>
                <w:i/>
              </w:rPr>
              <w:t xml:space="preserve"> Hepiniz sizlere vereceğim görev ve sorumluluklar sonucunda </w:t>
            </w:r>
            <w:r w:rsidR="00D675F4" w:rsidRPr="00AA6255">
              <w:rPr>
                <w:rFonts w:ascii="Times New Roman" w:hAnsi="Times New Roman"/>
                <w:i/>
              </w:rPr>
              <w:t xml:space="preserve">kitap ayracı </w:t>
            </w:r>
            <w:r w:rsidR="00E778F8" w:rsidRPr="00AA6255">
              <w:rPr>
                <w:rFonts w:ascii="Times New Roman" w:hAnsi="Times New Roman"/>
                <w:i/>
              </w:rPr>
              <w:t>yapımına katkı sağlayacaksınız.</w:t>
            </w:r>
            <w:r w:rsidR="00FF553C" w:rsidRPr="00AA6255">
              <w:rPr>
                <w:rFonts w:ascii="Times New Roman" w:hAnsi="Times New Roman"/>
              </w:rPr>
              <w:t xml:space="preserve">” </w:t>
            </w:r>
          </w:p>
          <w:p w14:paraId="4C6A077A" w14:textId="77777777" w:rsidR="00AA6255" w:rsidRDefault="00AA6255" w:rsidP="00AA6255">
            <w:pPr>
              <w:pStyle w:val="ListeParagraf1"/>
              <w:numPr>
                <w:ilvl w:val="0"/>
                <w:numId w:val="34"/>
              </w:numPr>
              <w:spacing w:line="276" w:lineRule="auto"/>
              <w:jc w:val="both"/>
              <w:rPr>
                <w:rFonts w:ascii="Times New Roman" w:hAnsi="Times New Roman"/>
              </w:rPr>
            </w:pPr>
            <w:r>
              <w:rPr>
                <w:rFonts w:ascii="Times New Roman" w:hAnsi="Times New Roman"/>
              </w:rPr>
              <w:t>Uygulayıcı tarafından öğrenciler “Karıncalar”, “Arılar” ve “Kelebekler” olmak üzere</w:t>
            </w:r>
            <w:r w:rsidR="00E45D8C" w:rsidRPr="00AA6255">
              <w:rPr>
                <w:rFonts w:ascii="Times New Roman" w:hAnsi="Times New Roman"/>
              </w:rPr>
              <w:t xml:space="preserve"> 3 </w:t>
            </w:r>
            <w:r>
              <w:rPr>
                <w:rFonts w:ascii="Times New Roman" w:hAnsi="Times New Roman"/>
              </w:rPr>
              <w:t xml:space="preserve">farklı </w:t>
            </w:r>
            <w:r w:rsidR="001130A1" w:rsidRPr="00AA6255">
              <w:rPr>
                <w:rFonts w:ascii="Times New Roman" w:hAnsi="Times New Roman"/>
              </w:rPr>
              <w:t>gruba ay</w:t>
            </w:r>
            <w:r>
              <w:rPr>
                <w:rFonts w:ascii="Times New Roman" w:hAnsi="Times New Roman"/>
              </w:rPr>
              <w:t>rılır.</w:t>
            </w:r>
          </w:p>
          <w:p w14:paraId="56118576" w14:textId="77777777" w:rsidR="00AA6255" w:rsidRDefault="004B71A5" w:rsidP="00AA6255">
            <w:pPr>
              <w:pStyle w:val="ListeParagraf1"/>
              <w:numPr>
                <w:ilvl w:val="0"/>
                <w:numId w:val="34"/>
              </w:numPr>
              <w:spacing w:line="276" w:lineRule="auto"/>
              <w:jc w:val="both"/>
              <w:rPr>
                <w:rFonts w:ascii="Times New Roman" w:hAnsi="Times New Roman"/>
              </w:rPr>
            </w:pPr>
            <w:r w:rsidRPr="00AA6255">
              <w:rPr>
                <w:rFonts w:ascii="Times New Roman" w:hAnsi="Times New Roman"/>
              </w:rPr>
              <w:t>Her gruba, gruptaki her öğrencinin bir tahta çubuk/abeslang</w:t>
            </w:r>
            <w:r w:rsidR="005A2F8F" w:rsidRPr="00AA6255">
              <w:rPr>
                <w:rFonts w:ascii="Times New Roman" w:hAnsi="Times New Roman"/>
              </w:rPr>
              <w:t xml:space="preserve"> spatula</w:t>
            </w:r>
            <w:r w:rsidRPr="00AA6255">
              <w:rPr>
                <w:rFonts w:ascii="Times New Roman" w:hAnsi="Times New Roman"/>
              </w:rPr>
              <w:t xml:space="preserve"> alarak bunları istedikleri renklere boyayarak süslemeleri, diledikleri renkteki boncuklar veya simleri kull</w:t>
            </w:r>
            <w:r w:rsidR="00BA195A" w:rsidRPr="00AA6255">
              <w:rPr>
                <w:rFonts w:ascii="Times New Roman" w:hAnsi="Times New Roman"/>
              </w:rPr>
              <w:t xml:space="preserve">anabilecekleri ya da </w:t>
            </w:r>
            <w:r w:rsidR="00BA195A" w:rsidRPr="00AA6255">
              <w:rPr>
                <w:rFonts w:ascii="Times New Roman" w:hAnsi="Times New Roman"/>
              </w:rPr>
              <w:lastRenderedPageBreak/>
              <w:t>istedikleri</w:t>
            </w:r>
            <w:r w:rsidRPr="00AA6255">
              <w:rPr>
                <w:rFonts w:ascii="Times New Roman" w:hAnsi="Times New Roman"/>
              </w:rPr>
              <w:t xml:space="preserve"> yazılar/şekiller ile de kitap ayraçlarını tasarlayabilecekleri </w:t>
            </w:r>
            <w:r w:rsidR="001130A1" w:rsidRPr="00AA6255">
              <w:rPr>
                <w:rFonts w:ascii="Times New Roman" w:hAnsi="Times New Roman"/>
              </w:rPr>
              <w:t>açıklanır.</w:t>
            </w:r>
            <w:r w:rsidR="00F2597B" w:rsidRPr="00AA6255">
              <w:rPr>
                <w:rFonts w:ascii="Times New Roman" w:hAnsi="Times New Roman"/>
              </w:rPr>
              <w:t xml:space="preserve"> Çalışma Yaprağı</w:t>
            </w:r>
            <w:r w:rsidR="00AA6255">
              <w:rPr>
                <w:rFonts w:ascii="Times New Roman" w:hAnsi="Times New Roman"/>
              </w:rPr>
              <w:t>-</w:t>
            </w:r>
            <w:r w:rsidR="00F2597B" w:rsidRPr="00AA6255">
              <w:rPr>
                <w:rFonts w:ascii="Times New Roman" w:hAnsi="Times New Roman"/>
              </w:rPr>
              <w:t>1’de yer alan</w:t>
            </w:r>
            <w:r w:rsidRPr="00AA6255">
              <w:rPr>
                <w:rFonts w:ascii="Times New Roman" w:hAnsi="Times New Roman"/>
              </w:rPr>
              <w:t xml:space="preserve"> grup isimlerinin yer aldığı yaka kartları, her öğrenc</w:t>
            </w:r>
            <w:r w:rsidR="00BA195A" w:rsidRPr="00AA6255">
              <w:rPr>
                <w:rFonts w:ascii="Times New Roman" w:hAnsi="Times New Roman"/>
              </w:rPr>
              <w:t>inin grubuna göre</w:t>
            </w:r>
            <w:r w:rsidRPr="00AA6255">
              <w:rPr>
                <w:rFonts w:ascii="Times New Roman" w:hAnsi="Times New Roman"/>
              </w:rPr>
              <w:t xml:space="preserve"> </w:t>
            </w:r>
            <w:r w:rsidR="00F2597B" w:rsidRPr="00AA6255">
              <w:rPr>
                <w:rFonts w:ascii="Times New Roman" w:hAnsi="Times New Roman"/>
              </w:rPr>
              <w:t>yakalarına toplu iğneyle yerleştirilir.</w:t>
            </w:r>
          </w:p>
          <w:p w14:paraId="2DBB5A7E" w14:textId="77777777" w:rsidR="00AA6255" w:rsidRDefault="00BA195A" w:rsidP="00AA6255">
            <w:pPr>
              <w:pStyle w:val="ListeParagraf1"/>
              <w:numPr>
                <w:ilvl w:val="0"/>
                <w:numId w:val="34"/>
              </w:numPr>
              <w:spacing w:line="276" w:lineRule="auto"/>
              <w:jc w:val="both"/>
              <w:rPr>
                <w:rFonts w:ascii="Times New Roman" w:hAnsi="Times New Roman"/>
              </w:rPr>
            </w:pPr>
            <w:r w:rsidRPr="00AA6255">
              <w:rPr>
                <w:rFonts w:ascii="Times New Roman" w:hAnsi="Times New Roman"/>
              </w:rPr>
              <w:t xml:space="preserve">Uygulayıcı </w:t>
            </w:r>
            <w:r w:rsidR="00AA6255" w:rsidRPr="00AA6255">
              <w:rPr>
                <w:rFonts w:ascii="Times New Roman" w:hAnsi="Times New Roman"/>
              </w:rPr>
              <w:t xml:space="preserve">tarafından </w:t>
            </w:r>
            <w:r w:rsidRPr="00AA6255">
              <w:rPr>
                <w:rFonts w:ascii="Times New Roman" w:hAnsi="Times New Roman"/>
              </w:rPr>
              <w:t>sınıf 3</w:t>
            </w:r>
            <w:r w:rsidR="00AA6255" w:rsidRPr="00AA6255">
              <w:rPr>
                <w:rFonts w:ascii="Times New Roman" w:hAnsi="Times New Roman"/>
              </w:rPr>
              <w:t>’er</w:t>
            </w:r>
            <w:r w:rsidR="00FF553C" w:rsidRPr="00AA6255">
              <w:rPr>
                <w:rFonts w:ascii="Times New Roman" w:hAnsi="Times New Roman"/>
              </w:rPr>
              <w:t xml:space="preserve"> kişili</w:t>
            </w:r>
            <w:r w:rsidRPr="00AA6255">
              <w:rPr>
                <w:rFonts w:ascii="Times New Roman" w:hAnsi="Times New Roman"/>
              </w:rPr>
              <w:t>k gruplara ayırı</w:t>
            </w:r>
            <w:r w:rsidR="00AA6255" w:rsidRPr="00AA6255">
              <w:rPr>
                <w:rFonts w:ascii="Times New Roman" w:hAnsi="Times New Roman"/>
              </w:rPr>
              <w:t>lır. Öğrencilere</w:t>
            </w:r>
            <w:r w:rsidRPr="00AA6255">
              <w:rPr>
                <w:rFonts w:ascii="Times New Roman" w:hAnsi="Times New Roman"/>
              </w:rPr>
              <w:t xml:space="preserve"> görevleri anlat</w:t>
            </w:r>
            <w:r w:rsidR="00AA6255" w:rsidRPr="00AA6255">
              <w:rPr>
                <w:rFonts w:ascii="Times New Roman" w:hAnsi="Times New Roman"/>
              </w:rPr>
              <w:t>ıldık</w:t>
            </w:r>
            <w:r w:rsidRPr="00AA6255">
              <w:rPr>
                <w:rFonts w:ascii="Times New Roman" w:hAnsi="Times New Roman"/>
              </w:rPr>
              <w:t xml:space="preserve">tan sonra </w:t>
            </w:r>
            <w:r w:rsidR="00DB68E8" w:rsidRPr="00AA6255">
              <w:rPr>
                <w:rFonts w:ascii="Times New Roman" w:hAnsi="Times New Roman"/>
              </w:rPr>
              <w:t>öğrencilerin sınıfta görev ve sorumluluklarını yerine getirmelerine uygun sağlıklı ve güvenilir bir ortam oluşturu</w:t>
            </w:r>
            <w:r w:rsidR="00AA6255" w:rsidRPr="00AA6255">
              <w:rPr>
                <w:rFonts w:ascii="Times New Roman" w:hAnsi="Times New Roman"/>
              </w:rPr>
              <w:t>lu</w:t>
            </w:r>
            <w:r w:rsidR="00DB68E8" w:rsidRPr="00AA6255">
              <w:rPr>
                <w:rFonts w:ascii="Times New Roman" w:hAnsi="Times New Roman"/>
              </w:rPr>
              <w:t>r.</w:t>
            </w:r>
          </w:p>
          <w:p w14:paraId="153D06DF" w14:textId="77777777" w:rsidR="00AA6255" w:rsidRDefault="00DB68E8" w:rsidP="00AA6255">
            <w:pPr>
              <w:pStyle w:val="ListeParagraf1"/>
              <w:numPr>
                <w:ilvl w:val="0"/>
                <w:numId w:val="34"/>
              </w:numPr>
              <w:spacing w:line="276" w:lineRule="auto"/>
              <w:jc w:val="both"/>
              <w:rPr>
                <w:rFonts w:ascii="Times New Roman" w:hAnsi="Times New Roman"/>
              </w:rPr>
            </w:pPr>
            <w:r w:rsidRPr="00AA6255">
              <w:rPr>
                <w:rFonts w:ascii="Times New Roman" w:hAnsi="Times New Roman"/>
              </w:rPr>
              <w:t>Bütün öğrenciler üzerlerine düşen görev ve sorumlulukları yerine getirdikten sonra hepsine teşekkür edilir.</w:t>
            </w:r>
          </w:p>
          <w:p w14:paraId="15706B59" w14:textId="77FBE2E9" w:rsidR="00F2597B" w:rsidRPr="00AA6255" w:rsidRDefault="00DB68E8" w:rsidP="00AA6255">
            <w:pPr>
              <w:pStyle w:val="ListeParagraf1"/>
              <w:numPr>
                <w:ilvl w:val="0"/>
                <w:numId w:val="34"/>
              </w:numPr>
              <w:spacing w:line="276" w:lineRule="auto"/>
              <w:jc w:val="both"/>
              <w:rPr>
                <w:rFonts w:ascii="Times New Roman" w:hAnsi="Times New Roman"/>
              </w:rPr>
            </w:pPr>
            <w:r w:rsidRPr="00AA6255">
              <w:rPr>
                <w:rFonts w:ascii="Times New Roman" w:hAnsi="Times New Roman"/>
              </w:rPr>
              <w:t>Süreç, tartışma sorul</w:t>
            </w:r>
            <w:r w:rsidR="00793E5E" w:rsidRPr="00AA6255">
              <w:rPr>
                <w:rFonts w:ascii="Times New Roman" w:hAnsi="Times New Roman"/>
              </w:rPr>
              <w:t>arı kapsamında değerlendirilir:</w:t>
            </w:r>
            <w:r w:rsidRPr="00AA6255">
              <w:rPr>
                <w:rFonts w:ascii="Times New Roman" w:hAnsi="Times New Roman"/>
              </w:rPr>
              <w:t xml:space="preserve"> </w:t>
            </w:r>
          </w:p>
          <w:p w14:paraId="14D304D5" w14:textId="77777777" w:rsidR="00793E5E" w:rsidRPr="000A6DA8" w:rsidRDefault="00BA195A" w:rsidP="00AA6255">
            <w:pPr>
              <w:pStyle w:val="ListeParagraf1"/>
              <w:numPr>
                <w:ilvl w:val="0"/>
                <w:numId w:val="35"/>
              </w:numPr>
              <w:spacing w:line="276" w:lineRule="auto"/>
              <w:ind w:left="1450"/>
              <w:jc w:val="both"/>
              <w:rPr>
                <w:rFonts w:ascii="Times New Roman" w:hAnsi="Times New Roman"/>
              </w:rPr>
            </w:pPr>
            <w:r w:rsidRPr="000A6DA8">
              <w:rPr>
                <w:rFonts w:ascii="Times New Roman" w:hAnsi="Times New Roman"/>
              </w:rPr>
              <w:t>S</w:t>
            </w:r>
            <w:r w:rsidR="00793E5E" w:rsidRPr="000A6DA8">
              <w:rPr>
                <w:rFonts w:ascii="Times New Roman" w:hAnsi="Times New Roman"/>
              </w:rPr>
              <w:t>ize verdiğim görevleri yerine getirirken neler hissettiniz?</w:t>
            </w:r>
          </w:p>
          <w:p w14:paraId="7E6D2E80" w14:textId="77777777" w:rsidR="00793E5E" w:rsidRPr="000A6DA8" w:rsidRDefault="00BA195A" w:rsidP="00AA6255">
            <w:pPr>
              <w:pStyle w:val="ListeParagraf1"/>
              <w:numPr>
                <w:ilvl w:val="0"/>
                <w:numId w:val="35"/>
              </w:numPr>
              <w:spacing w:line="276" w:lineRule="auto"/>
              <w:ind w:left="1450"/>
              <w:jc w:val="both"/>
              <w:rPr>
                <w:rFonts w:ascii="Times New Roman" w:hAnsi="Times New Roman"/>
              </w:rPr>
            </w:pPr>
            <w:r w:rsidRPr="000A6DA8">
              <w:rPr>
                <w:rFonts w:ascii="Times New Roman" w:hAnsi="Times New Roman"/>
              </w:rPr>
              <w:t>Sorumlu olduğunuz işi</w:t>
            </w:r>
            <w:r w:rsidR="00793E5E" w:rsidRPr="000A6DA8">
              <w:rPr>
                <w:rFonts w:ascii="Times New Roman" w:hAnsi="Times New Roman"/>
              </w:rPr>
              <w:t xml:space="preserve"> yaparken aklınızdan neler geçti, o anlarda neler düşündünüz?</w:t>
            </w:r>
          </w:p>
          <w:p w14:paraId="3D9DDD82" w14:textId="77777777" w:rsidR="00793E5E" w:rsidRPr="000A6DA8" w:rsidRDefault="00793E5E" w:rsidP="00AA6255">
            <w:pPr>
              <w:pStyle w:val="ListeParagraf1"/>
              <w:numPr>
                <w:ilvl w:val="0"/>
                <w:numId w:val="35"/>
              </w:numPr>
              <w:spacing w:line="276" w:lineRule="auto"/>
              <w:ind w:left="1450"/>
              <w:jc w:val="both"/>
              <w:rPr>
                <w:rFonts w:ascii="Times New Roman" w:hAnsi="Times New Roman"/>
              </w:rPr>
            </w:pPr>
            <w:r w:rsidRPr="000A6DA8">
              <w:rPr>
                <w:rFonts w:ascii="Times New Roman" w:hAnsi="Times New Roman"/>
              </w:rPr>
              <w:t>Emek vererek, çaba göstererek bir ürünün ortaya çıkış sürecini görmek size nasıl bir deneyim kazandırdı?</w:t>
            </w:r>
          </w:p>
          <w:p w14:paraId="72C2B063" w14:textId="77777777" w:rsidR="00AA6255" w:rsidRDefault="00AA6255" w:rsidP="00AA6255">
            <w:pPr>
              <w:pStyle w:val="ListeParagraf1"/>
              <w:numPr>
                <w:ilvl w:val="0"/>
                <w:numId w:val="34"/>
              </w:numPr>
              <w:spacing w:line="276" w:lineRule="auto"/>
              <w:jc w:val="both"/>
              <w:rPr>
                <w:rFonts w:ascii="Times New Roman" w:hAnsi="Times New Roman"/>
              </w:rPr>
            </w:pPr>
            <w:r>
              <w:rPr>
                <w:rFonts w:ascii="Times New Roman" w:hAnsi="Times New Roman"/>
              </w:rPr>
              <w:t>Öğrencilerin paylaşımları alındıktan sonra aşağıdakine benzer bir açıklama ile süreç sonlandırılır:</w:t>
            </w:r>
          </w:p>
          <w:p w14:paraId="1E6D1848" w14:textId="77777777" w:rsidR="00AA6255" w:rsidRDefault="00793E5E" w:rsidP="00AA6255">
            <w:pPr>
              <w:pStyle w:val="ListeParagraf1"/>
              <w:spacing w:line="276" w:lineRule="auto"/>
              <w:jc w:val="both"/>
              <w:rPr>
                <w:rFonts w:ascii="Times New Roman" w:hAnsi="Times New Roman"/>
              </w:rPr>
            </w:pPr>
            <w:r w:rsidRPr="000A6DA8">
              <w:rPr>
                <w:rFonts w:ascii="Times New Roman" w:hAnsi="Times New Roman"/>
              </w:rPr>
              <w:t>“</w:t>
            </w:r>
            <w:r w:rsidRPr="000A6DA8">
              <w:rPr>
                <w:rFonts w:ascii="Times New Roman" w:hAnsi="Times New Roman"/>
                <w:i/>
              </w:rPr>
              <w:t>Sevgili öğrenciler, bu etkinliğimizde çalışarak bir şey üretmenin sorumluluğunu alma konusunda birçok şey deneyimlediğimizi düşünüyorum. Hep birlikte ça</w:t>
            </w:r>
            <w:r w:rsidR="00CF3EB8" w:rsidRPr="000A6DA8">
              <w:rPr>
                <w:rFonts w:ascii="Times New Roman" w:hAnsi="Times New Roman"/>
                <w:i/>
              </w:rPr>
              <w:t>lışıp çabalayarak, emek vererek, sorumluluklarımıza uygun görevleri yerine getirerek çok güzel bir ürün ortaya koyduk.</w:t>
            </w:r>
            <w:r w:rsidR="001C20D1" w:rsidRPr="000A6DA8">
              <w:rPr>
                <w:rFonts w:ascii="Times New Roman" w:hAnsi="Times New Roman"/>
                <w:i/>
              </w:rPr>
              <w:t xml:space="preserve"> Çalışara</w:t>
            </w:r>
            <w:r w:rsidR="00BA195A" w:rsidRPr="000A6DA8">
              <w:rPr>
                <w:rFonts w:ascii="Times New Roman" w:hAnsi="Times New Roman"/>
                <w:i/>
              </w:rPr>
              <w:t>k kendinizden izler taşıyan, sizi yansıtan kitap ayraçlarını hazırlama</w:t>
            </w:r>
            <w:r w:rsidR="001C20D1" w:rsidRPr="000A6DA8">
              <w:rPr>
                <w:rFonts w:ascii="Times New Roman" w:hAnsi="Times New Roman"/>
                <w:i/>
              </w:rPr>
              <w:t xml:space="preserve"> sürecine katkı sağladığınız, üretmenin sorumluluğunu aldığınız için hepinize çok teşekkür ederim.</w:t>
            </w:r>
            <w:r w:rsidR="00924A1F" w:rsidRPr="000A6DA8">
              <w:rPr>
                <w:rFonts w:ascii="Times New Roman" w:hAnsi="Times New Roman"/>
                <w:i/>
              </w:rPr>
              <w:t xml:space="preserve"> Bu güzel etkinliğimizden bir hatıra olması açısından kitap ayraçlarınızı saklamanızı, kitap okurken kullanıp bugünü hatırlamanızı isterim.”</w:t>
            </w:r>
            <w:r w:rsidR="00924A1F" w:rsidRPr="000A6DA8">
              <w:rPr>
                <w:rFonts w:ascii="Times New Roman" w:hAnsi="Times New Roman"/>
              </w:rPr>
              <w:t xml:space="preserve"> </w:t>
            </w:r>
          </w:p>
          <w:p w14:paraId="6C47AB8D" w14:textId="5A494C09" w:rsidR="00374E0C" w:rsidRPr="000A6DA8" w:rsidRDefault="00374E0C" w:rsidP="00AA6255">
            <w:pPr>
              <w:pStyle w:val="ListeParagraf1"/>
              <w:spacing w:line="276" w:lineRule="auto"/>
              <w:jc w:val="both"/>
              <w:rPr>
                <w:rFonts w:ascii="Times New Roman" w:hAnsi="Times New Roman"/>
              </w:rPr>
            </w:pPr>
          </w:p>
        </w:tc>
      </w:tr>
      <w:tr w:rsidR="00374E0C" w:rsidRPr="000A6DA8" w14:paraId="3FA973C7" w14:textId="77777777" w:rsidTr="00AA6255">
        <w:tc>
          <w:tcPr>
            <w:tcW w:w="3369" w:type="dxa"/>
          </w:tcPr>
          <w:p w14:paraId="06F3A9B2" w14:textId="77777777"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lastRenderedPageBreak/>
              <w:t>Kazanımın Değerlendirilmesi:</w:t>
            </w:r>
          </w:p>
        </w:tc>
        <w:tc>
          <w:tcPr>
            <w:tcW w:w="6413" w:type="dxa"/>
          </w:tcPr>
          <w:p w14:paraId="4CC1BE2C" w14:textId="09243B3F" w:rsidR="00374E0C" w:rsidRPr="00AA6255" w:rsidRDefault="002059E6" w:rsidP="00AA6255">
            <w:pPr>
              <w:pStyle w:val="ListeParagraf"/>
              <w:numPr>
                <w:ilvl w:val="0"/>
                <w:numId w:val="36"/>
              </w:numPr>
              <w:autoSpaceDE w:val="0"/>
              <w:autoSpaceDN w:val="0"/>
              <w:adjustRightInd w:val="0"/>
              <w:spacing w:after="0"/>
              <w:jc w:val="both"/>
              <w:rPr>
                <w:rFonts w:ascii="Times New Roman" w:hAnsi="Times New Roman"/>
                <w:color w:val="000000" w:themeColor="text1"/>
                <w:sz w:val="24"/>
                <w:szCs w:val="24"/>
              </w:rPr>
            </w:pPr>
            <w:r w:rsidRPr="00AA6255">
              <w:rPr>
                <w:rFonts w:ascii="Times New Roman" w:hAnsi="Times New Roman"/>
                <w:color w:val="000000" w:themeColor="text1"/>
                <w:sz w:val="24"/>
                <w:szCs w:val="24"/>
              </w:rPr>
              <w:t>Öğrencilere Çalışma Yaprağı</w:t>
            </w:r>
            <w:r w:rsidR="00AA6255">
              <w:rPr>
                <w:rFonts w:ascii="Times New Roman" w:hAnsi="Times New Roman"/>
                <w:color w:val="000000" w:themeColor="text1"/>
                <w:sz w:val="24"/>
                <w:szCs w:val="24"/>
              </w:rPr>
              <w:t>-</w:t>
            </w:r>
            <w:r w:rsidRPr="00AA6255">
              <w:rPr>
                <w:rFonts w:ascii="Times New Roman" w:hAnsi="Times New Roman"/>
                <w:color w:val="000000" w:themeColor="text1"/>
                <w:sz w:val="24"/>
                <w:szCs w:val="24"/>
              </w:rPr>
              <w:t xml:space="preserve">2 dağıtılarak bir hafta boyunca tabloda yazılı çalışmaları ve yapmak istedikleri başka çalışmalar sonucu </w:t>
            </w:r>
            <w:r w:rsidR="00756A2A" w:rsidRPr="00AA6255">
              <w:rPr>
                <w:rFonts w:ascii="Times New Roman" w:hAnsi="Times New Roman"/>
                <w:color w:val="000000" w:themeColor="text1"/>
                <w:sz w:val="24"/>
                <w:szCs w:val="24"/>
              </w:rPr>
              <w:t xml:space="preserve">ürettikleri şeyleri, </w:t>
            </w:r>
            <w:r w:rsidRPr="00AA6255">
              <w:rPr>
                <w:rFonts w:ascii="Times New Roman" w:hAnsi="Times New Roman"/>
                <w:color w:val="000000" w:themeColor="text1"/>
                <w:sz w:val="24"/>
                <w:szCs w:val="24"/>
              </w:rPr>
              <w:t>çalışırke</w:t>
            </w:r>
            <w:r w:rsidR="00756A2A" w:rsidRPr="00AA6255">
              <w:rPr>
                <w:rFonts w:ascii="Times New Roman" w:hAnsi="Times New Roman"/>
                <w:color w:val="000000" w:themeColor="text1"/>
                <w:sz w:val="24"/>
                <w:szCs w:val="24"/>
              </w:rPr>
              <w:t>n-</w:t>
            </w:r>
            <w:r w:rsidRPr="00AA6255">
              <w:rPr>
                <w:rFonts w:ascii="Times New Roman" w:hAnsi="Times New Roman"/>
                <w:color w:val="000000" w:themeColor="text1"/>
                <w:sz w:val="24"/>
                <w:szCs w:val="24"/>
              </w:rPr>
              <w:t>bir şeyler üretirken neler düşündüklerini, ne</w:t>
            </w:r>
            <w:r w:rsidR="00756A2A" w:rsidRPr="00AA6255">
              <w:rPr>
                <w:rFonts w:ascii="Times New Roman" w:hAnsi="Times New Roman"/>
                <w:color w:val="000000" w:themeColor="text1"/>
                <w:sz w:val="24"/>
                <w:szCs w:val="24"/>
              </w:rPr>
              <w:t>ler hissettiklerini not etmeleri</w:t>
            </w:r>
            <w:r w:rsidRPr="00AA6255">
              <w:rPr>
                <w:rFonts w:ascii="Times New Roman" w:hAnsi="Times New Roman"/>
                <w:color w:val="000000" w:themeColor="text1"/>
                <w:sz w:val="24"/>
                <w:szCs w:val="24"/>
              </w:rPr>
              <w:t>; bir haftanın sonunda</w:t>
            </w:r>
            <w:r w:rsidR="00756A2A" w:rsidRPr="00AA6255">
              <w:rPr>
                <w:rFonts w:ascii="Times New Roman" w:hAnsi="Times New Roman"/>
                <w:color w:val="000000" w:themeColor="text1"/>
                <w:sz w:val="24"/>
                <w:szCs w:val="24"/>
              </w:rPr>
              <w:t xml:space="preserve"> da Çalışma Yaprağı</w:t>
            </w:r>
            <w:r w:rsidR="00AA6255">
              <w:rPr>
                <w:rFonts w:ascii="Times New Roman" w:hAnsi="Times New Roman"/>
                <w:color w:val="000000" w:themeColor="text1"/>
                <w:sz w:val="24"/>
                <w:szCs w:val="24"/>
              </w:rPr>
              <w:t>-</w:t>
            </w:r>
            <w:r w:rsidR="00756A2A" w:rsidRPr="00AA6255">
              <w:rPr>
                <w:rFonts w:ascii="Times New Roman" w:hAnsi="Times New Roman"/>
                <w:color w:val="000000" w:themeColor="text1"/>
                <w:sz w:val="24"/>
                <w:szCs w:val="24"/>
              </w:rPr>
              <w:t>2’yi</w:t>
            </w:r>
            <w:r w:rsidRPr="00AA6255">
              <w:rPr>
                <w:rFonts w:ascii="Times New Roman" w:hAnsi="Times New Roman"/>
                <w:color w:val="000000" w:themeColor="text1"/>
                <w:sz w:val="24"/>
                <w:szCs w:val="24"/>
              </w:rPr>
              <w:t xml:space="preserve"> uygulayıcıya teslim etmeleri </w:t>
            </w:r>
            <w:r w:rsidR="00756A2A" w:rsidRPr="00AA6255">
              <w:rPr>
                <w:rFonts w:ascii="Times New Roman" w:hAnsi="Times New Roman"/>
                <w:color w:val="000000" w:themeColor="text1"/>
                <w:sz w:val="24"/>
                <w:szCs w:val="24"/>
              </w:rPr>
              <w:t>söylenir.</w:t>
            </w:r>
          </w:p>
        </w:tc>
      </w:tr>
      <w:tr w:rsidR="00374E0C" w:rsidRPr="000A6DA8" w14:paraId="02FC8363" w14:textId="77777777" w:rsidTr="00AA6255">
        <w:tc>
          <w:tcPr>
            <w:tcW w:w="3369" w:type="dxa"/>
          </w:tcPr>
          <w:p w14:paraId="62CB724E" w14:textId="237F1753" w:rsidR="00374E0C" w:rsidRPr="00AA6255" w:rsidRDefault="00374E0C" w:rsidP="000A6DA8">
            <w:pPr>
              <w:spacing w:after="0" w:line="276" w:lineRule="auto"/>
              <w:jc w:val="both"/>
              <w:rPr>
                <w:rFonts w:ascii="Times New Roman" w:hAnsi="Times New Roman" w:cs="Times New Roman"/>
                <w:b/>
              </w:rPr>
            </w:pPr>
            <w:r w:rsidRPr="00AA6255">
              <w:rPr>
                <w:rFonts w:ascii="Times New Roman" w:hAnsi="Times New Roman" w:cs="Times New Roman"/>
                <w:b/>
              </w:rPr>
              <w:t>Uygulayıcıya Not:</w:t>
            </w:r>
          </w:p>
        </w:tc>
        <w:tc>
          <w:tcPr>
            <w:tcW w:w="6413" w:type="dxa"/>
          </w:tcPr>
          <w:p w14:paraId="2EF55266" w14:textId="77777777" w:rsidR="00757CD5" w:rsidRDefault="00984D8A" w:rsidP="00757CD5">
            <w:pPr>
              <w:pStyle w:val="ListeParagraf"/>
              <w:numPr>
                <w:ilvl w:val="0"/>
                <w:numId w:val="37"/>
              </w:numPr>
              <w:spacing w:after="0"/>
              <w:jc w:val="both"/>
              <w:rPr>
                <w:rFonts w:ascii="Times New Roman" w:hAnsi="Times New Roman"/>
                <w:sz w:val="24"/>
                <w:szCs w:val="24"/>
              </w:rPr>
            </w:pPr>
            <w:r w:rsidRPr="00757CD5">
              <w:rPr>
                <w:rFonts w:ascii="Times New Roman" w:hAnsi="Times New Roman"/>
                <w:sz w:val="24"/>
                <w:szCs w:val="24"/>
              </w:rPr>
              <w:t>Öğrenciler sorumluluklarını yerine getirirken çok müdahil olmamak şartıyla onla</w:t>
            </w:r>
            <w:r w:rsidR="000A5B1F" w:rsidRPr="00757CD5">
              <w:rPr>
                <w:rFonts w:ascii="Times New Roman" w:hAnsi="Times New Roman"/>
                <w:sz w:val="24"/>
                <w:szCs w:val="24"/>
              </w:rPr>
              <w:t>ra yol gösterile</w:t>
            </w:r>
            <w:r w:rsidRPr="00757CD5">
              <w:rPr>
                <w:rFonts w:ascii="Times New Roman" w:hAnsi="Times New Roman"/>
                <w:sz w:val="24"/>
                <w:szCs w:val="24"/>
              </w:rPr>
              <w:t>bilir, basit yardımlarda bulun</w:t>
            </w:r>
            <w:r w:rsidR="000A5B1F" w:rsidRPr="00757CD5">
              <w:rPr>
                <w:rFonts w:ascii="Times New Roman" w:hAnsi="Times New Roman"/>
                <w:sz w:val="24"/>
                <w:szCs w:val="24"/>
              </w:rPr>
              <w:t>ul</w:t>
            </w:r>
            <w:r w:rsidRPr="00757CD5">
              <w:rPr>
                <w:rFonts w:ascii="Times New Roman" w:hAnsi="Times New Roman"/>
                <w:sz w:val="24"/>
                <w:szCs w:val="24"/>
              </w:rPr>
              <w:t>abilir.</w:t>
            </w:r>
          </w:p>
          <w:p w14:paraId="2093F5E4" w14:textId="77777777" w:rsidR="000A5B1F" w:rsidRDefault="00BA195A" w:rsidP="00757CD5">
            <w:pPr>
              <w:pStyle w:val="ListeParagraf"/>
              <w:numPr>
                <w:ilvl w:val="0"/>
                <w:numId w:val="37"/>
              </w:numPr>
              <w:spacing w:after="0"/>
              <w:jc w:val="both"/>
              <w:rPr>
                <w:rFonts w:ascii="Times New Roman" w:hAnsi="Times New Roman"/>
                <w:sz w:val="24"/>
                <w:szCs w:val="24"/>
              </w:rPr>
            </w:pPr>
            <w:r w:rsidRPr="00757CD5">
              <w:rPr>
                <w:rFonts w:ascii="Times New Roman" w:hAnsi="Times New Roman"/>
                <w:sz w:val="24"/>
                <w:szCs w:val="24"/>
              </w:rPr>
              <w:t>Uygulayıcı dilerse öğrencilerle birlikte kendisi de üretme sürecine katkıda bulunabilir, öğrencilerle birlikte kitap ayracı üretebilir.</w:t>
            </w:r>
          </w:p>
          <w:p w14:paraId="76F11C1A" w14:textId="77777777" w:rsidR="00455E60" w:rsidRDefault="00455E60" w:rsidP="00455E60">
            <w:pPr>
              <w:spacing w:after="0"/>
              <w:jc w:val="both"/>
              <w:rPr>
                <w:rFonts w:ascii="Times New Roman" w:hAnsi="Times New Roman"/>
                <w:sz w:val="24"/>
                <w:szCs w:val="24"/>
              </w:rPr>
            </w:pPr>
          </w:p>
          <w:p w14:paraId="74184F7C" w14:textId="77777777" w:rsidR="00455E60" w:rsidRDefault="00455E60" w:rsidP="00455E60">
            <w:pPr>
              <w:spacing w:after="0"/>
              <w:ind w:left="720"/>
              <w:jc w:val="both"/>
              <w:rPr>
                <w:rFonts w:ascii="Times New Roman" w:hAnsi="Times New Roman"/>
                <w:sz w:val="24"/>
                <w:szCs w:val="24"/>
              </w:rPr>
            </w:pPr>
            <w:r>
              <w:rPr>
                <w:rFonts w:ascii="Times New Roman" w:hAnsi="Times New Roman"/>
                <w:sz w:val="24"/>
                <w:szCs w:val="24"/>
              </w:rPr>
              <w:t>Özel gereksinimli öğrenciler için;</w:t>
            </w:r>
          </w:p>
          <w:p w14:paraId="70D7CE83" w14:textId="77777777" w:rsidR="00455E60" w:rsidRDefault="00455E60" w:rsidP="00455E60">
            <w:pPr>
              <w:pStyle w:val="ListeParagraf"/>
              <w:numPr>
                <w:ilvl w:val="0"/>
                <w:numId w:val="38"/>
              </w:numPr>
              <w:spacing w:after="0"/>
              <w:ind w:left="747" w:hanging="425"/>
              <w:jc w:val="both"/>
              <w:rPr>
                <w:rFonts w:ascii="Times New Roman" w:hAnsi="Times New Roman"/>
                <w:sz w:val="24"/>
                <w:szCs w:val="24"/>
              </w:rPr>
            </w:pPr>
            <w:r>
              <w:rPr>
                <w:rFonts w:ascii="Times New Roman" w:hAnsi="Times New Roman"/>
                <w:sz w:val="24"/>
                <w:szCs w:val="24"/>
              </w:rPr>
              <w:t>Öğrencilerin grup oluşturma sürecinde birbirine destek olabilecek öğrencilerin aynı grupta olmasına özen gösterilerek akran eşlemesi yapılabilir.</w:t>
            </w:r>
          </w:p>
          <w:p w14:paraId="5A51D23E" w14:textId="77777777" w:rsidR="00455E60" w:rsidRDefault="00455E60" w:rsidP="00455E60">
            <w:pPr>
              <w:pStyle w:val="ListeParagraf"/>
              <w:numPr>
                <w:ilvl w:val="0"/>
                <w:numId w:val="38"/>
              </w:numPr>
              <w:spacing w:after="0"/>
              <w:ind w:left="747" w:hanging="425"/>
              <w:jc w:val="both"/>
              <w:rPr>
                <w:rFonts w:ascii="Times New Roman" w:hAnsi="Times New Roman"/>
                <w:sz w:val="24"/>
                <w:szCs w:val="24"/>
              </w:rPr>
            </w:pPr>
            <w:r>
              <w:rPr>
                <w:rFonts w:ascii="Times New Roman" w:hAnsi="Times New Roman"/>
                <w:sz w:val="24"/>
                <w:szCs w:val="24"/>
              </w:rPr>
              <w:t>Tartışma soruları basitleştirilerek öğrencilerin etkinlik sürecine katılımları desteklenebilir.</w:t>
            </w:r>
          </w:p>
          <w:p w14:paraId="0016BA7A" w14:textId="1531C474" w:rsidR="00455E60" w:rsidRPr="00455E60" w:rsidRDefault="00455E60" w:rsidP="00455E60">
            <w:pPr>
              <w:pStyle w:val="ListeParagraf"/>
              <w:numPr>
                <w:ilvl w:val="0"/>
                <w:numId w:val="38"/>
              </w:numPr>
              <w:spacing w:after="0"/>
              <w:ind w:left="747" w:hanging="425"/>
              <w:jc w:val="both"/>
              <w:rPr>
                <w:rFonts w:ascii="Times New Roman" w:hAnsi="Times New Roman"/>
                <w:sz w:val="24"/>
                <w:szCs w:val="24"/>
              </w:rPr>
            </w:pPr>
            <w:r>
              <w:rPr>
                <w:rFonts w:ascii="Times New Roman" w:hAnsi="Times New Roman"/>
                <w:sz w:val="24"/>
                <w:szCs w:val="24"/>
              </w:rPr>
              <w:t xml:space="preserve">Gruplara çalışmalarını tamamlamaları için ek süre verilebilir. </w:t>
            </w:r>
          </w:p>
        </w:tc>
      </w:tr>
      <w:tr w:rsidR="00AA6255" w:rsidRPr="000A6DA8" w14:paraId="470C21A9" w14:textId="77777777" w:rsidTr="00AA6255">
        <w:tc>
          <w:tcPr>
            <w:tcW w:w="3369" w:type="dxa"/>
          </w:tcPr>
          <w:p w14:paraId="3391C1AB" w14:textId="37AFE8D0" w:rsidR="00AA6255" w:rsidRPr="00AA6255" w:rsidRDefault="00AA6255" w:rsidP="000A6DA8">
            <w:pPr>
              <w:spacing w:after="0" w:line="276" w:lineRule="auto"/>
              <w:jc w:val="both"/>
              <w:rPr>
                <w:rFonts w:ascii="Times New Roman" w:hAnsi="Times New Roman" w:cs="Times New Roman"/>
                <w:b/>
              </w:rPr>
            </w:pPr>
            <w:r w:rsidRPr="00AA6255">
              <w:rPr>
                <w:rFonts w:ascii="Times New Roman" w:hAnsi="Times New Roman" w:cs="Times New Roman"/>
                <w:b/>
              </w:rPr>
              <w:t>Etkinliği Geliştiren:</w:t>
            </w:r>
          </w:p>
        </w:tc>
        <w:tc>
          <w:tcPr>
            <w:tcW w:w="6413" w:type="dxa"/>
          </w:tcPr>
          <w:p w14:paraId="79BF9D8D" w14:textId="24DB5111" w:rsidR="00AA6255" w:rsidRPr="00AA6255" w:rsidRDefault="00AA6255" w:rsidP="00AA6255">
            <w:pPr>
              <w:spacing w:after="0" w:line="276" w:lineRule="auto"/>
              <w:jc w:val="both"/>
              <w:rPr>
                <w:rFonts w:ascii="Times New Roman" w:hAnsi="Times New Roman"/>
                <w:sz w:val="24"/>
                <w:szCs w:val="24"/>
              </w:rPr>
            </w:pPr>
            <w:r w:rsidRPr="00AA6255">
              <w:rPr>
                <w:rFonts w:ascii="Times New Roman" w:hAnsi="Times New Roman"/>
                <w:sz w:val="24"/>
                <w:szCs w:val="24"/>
              </w:rPr>
              <w:t>Yağmur Benian D</w:t>
            </w:r>
            <w:r w:rsidR="007E73DC" w:rsidRPr="00AA6255">
              <w:rPr>
                <w:rFonts w:ascii="Times New Roman" w:hAnsi="Times New Roman"/>
                <w:sz w:val="24"/>
                <w:szCs w:val="24"/>
              </w:rPr>
              <w:t>uru</w:t>
            </w:r>
          </w:p>
        </w:tc>
      </w:tr>
    </w:tbl>
    <w:p w14:paraId="2C490EC3" w14:textId="77777777" w:rsidR="00374E0C" w:rsidRPr="000A6DA8" w:rsidRDefault="00374E0C" w:rsidP="000A6DA8">
      <w:pPr>
        <w:spacing w:line="276" w:lineRule="auto"/>
        <w:jc w:val="both"/>
        <w:rPr>
          <w:rFonts w:ascii="Times New Roman" w:hAnsi="Times New Roman" w:cs="Times New Roman"/>
          <w:sz w:val="24"/>
          <w:szCs w:val="24"/>
        </w:rPr>
      </w:pPr>
    </w:p>
    <w:p w14:paraId="09C80CE7" w14:textId="77777777" w:rsidR="00374E0C" w:rsidRPr="000A6DA8" w:rsidRDefault="00374E0C" w:rsidP="000A6DA8">
      <w:pPr>
        <w:spacing w:line="276" w:lineRule="auto"/>
        <w:jc w:val="both"/>
        <w:rPr>
          <w:rFonts w:ascii="Times New Roman" w:hAnsi="Times New Roman" w:cs="Times New Roman"/>
          <w:sz w:val="24"/>
          <w:szCs w:val="24"/>
        </w:rPr>
      </w:pPr>
    </w:p>
    <w:p w14:paraId="5AA3B4CF" w14:textId="77777777" w:rsidR="00374E0C" w:rsidRPr="000A6DA8" w:rsidRDefault="00374E0C" w:rsidP="000A6DA8">
      <w:pPr>
        <w:spacing w:line="276" w:lineRule="auto"/>
        <w:jc w:val="both"/>
        <w:rPr>
          <w:rFonts w:ascii="Times New Roman" w:hAnsi="Times New Roman" w:cs="Times New Roman"/>
          <w:sz w:val="24"/>
          <w:szCs w:val="24"/>
        </w:rPr>
      </w:pPr>
    </w:p>
    <w:p w14:paraId="555C608F" w14:textId="77777777" w:rsidR="00374E0C" w:rsidRPr="000A6DA8" w:rsidRDefault="00374E0C" w:rsidP="000A6DA8">
      <w:pPr>
        <w:spacing w:line="276" w:lineRule="auto"/>
        <w:jc w:val="both"/>
        <w:rPr>
          <w:rFonts w:ascii="Times New Roman" w:hAnsi="Times New Roman" w:cs="Times New Roman"/>
          <w:sz w:val="24"/>
          <w:szCs w:val="24"/>
        </w:rPr>
      </w:pPr>
    </w:p>
    <w:p w14:paraId="53F13559" w14:textId="77777777" w:rsidR="00374E0C" w:rsidRDefault="00374E0C" w:rsidP="00374E0C">
      <w:pPr>
        <w:jc w:val="both"/>
        <w:rPr>
          <w:rFonts w:ascii="Times New Roman" w:hAnsi="Times New Roman" w:cs="Times New Roman"/>
          <w:sz w:val="24"/>
          <w:szCs w:val="24"/>
        </w:rPr>
      </w:pPr>
    </w:p>
    <w:p w14:paraId="67988AA5" w14:textId="77777777" w:rsidR="001C20D1" w:rsidRDefault="001C20D1" w:rsidP="00374E0C">
      <w:pPr>
        <w:jc w:val="both"/>
        <w:rPr>
          <w:rFonts w:ascii="Times New Roman" w:hAnsi="Times New Roman" w:cs="Times New Roman"/>
          <w:sz w:val="24"/>
          <w:szCs w:val="24"/>
        </w:rPr>
      </w:pPr>
    </w:p>
    <w:p w14:paraId="620BCAAF" w14:textId="77777777" w:rsidR="001C20D1" w:rsidRDefault="001C20D1" w:rsidP="00374E0C">
      <w:pPr>
        <w:jc w:val="both"/>
        <w:rPr>
          <w:rFonts w:ascii="Times New Roman" w:hAnsi="Times New Roman" w:cs="Times New Roman"/>
          <w:sz w:val="24"/>
          <w:szCs w:val="24"/>
        </w:rPr>
      </w:pPr>
    </w:p>
    <w:p w14:paraId="796B873E" w14:textId="77777777" w:rsidR="001C20D1" w:rsidRDefault="001C20D1" w:rsidP="00374E0C">
      <w:pPr>
        <w:jc w:val="both"/>
        <w:rPr>
          <w:rFonts w:ascii="Times New Roman" w:hAnsi="Times New Roman" w:cs="Times New Roman"/>
          <w:sz w:val="24"/>
          <w:szCs w:val="24"/>
        </w:rPr>
      </w:pPr>
    </w:p>
    <w:p w14:paraId="2D305667" w14:textId="77777777" w:rsidR="001C20D1" w:rsidRDefault="001C20D1" w:rsidP="00374E0C">
      <w:pPr>
        <w:jc w:val="both"/>
        <w:rPr>
          <w:rFonts w:ascii="Times New Roman" w:hAnsi="Times New Roman" w:cs="Times New Roman"/>
          <w:sz w:val="24"/>
          <w:szCs w:val="24"/>
        </w:rPr>
      </w:pPr>
    </w:p>
    <w:p w14:paraId="326F7114" w14:textId="77777777" w:rsidR="001C20D1" w:rsidRDefault="001C20D1" w:rsidP="00374E0C">
      <w:pPr>
        <w:jc w:val="both"/>
        <w:rPr>
          <w:rFonts w:ascii="Times New Roman" w:hAnsi="Times New Roman" w:cs="Times New Roman"/>
          <w:sz w:val="24"/>
          <w:szCs w:val="24"/>
        </w:rPr>
      </w:pPr>
    </w:p>
    <w:p w14:paraId="7851E6ED" w14:textId="77777777" w:rsidR="001C20D1" w:rsidRDefault="001C20D1" w:rsidP="00374E0C">
      <w:pPr>
        <w:jc w:val="both"/>
        <w:rPr>
          <w:rFonts w:ascii="Times New Roman" w:hAnsi="Times New Roman" w:cs="Times New Roman"/>
          <w:sz w:val="24"/>
          <w:szCs w:val="24"/>
        </w:rPr>
      </w:pPr>
    </w:p>
    <w:p w14:paraId="79150A0E" w14:textId="77777777" w:rsidR="001C20D1" w:rsidRDefault="001C20D1" w:rsidP="00374E0C">
      <w:pPr>
        <w:jc w:val="both"/>
        <w:rPr>
          <w:rFonts w:ascii="Times New Roman" w:hAnsi="Times New Roman" w:cs="Times New Roman"/>
          <w:sz w:val="24"/>
          <w:szCs w:val="24"/>
        </w:rPr>
      </w:pPr>
    </w:p>
    <w:p w14:paraId="372FB3F2" w14:textId="77777777" w:rsidR="001C20D1" w:rsidRDefault="001C20D1" w:rsidP="00374E0C">
      <w:pPr>
        <w:jc w:val="both"/>
        <w:rPr>
          <w:rFonts w:ascii="Times New Roman" w:hAnsi="Times New Roman" w:cs="Times New Roman"/>
          <w:sz w:val="24"/>
          <w:szCs w:val="24"/>
        </w:rPr>
      </w:pPr>
    </w:p>
    <w:p w14:paraId="3C17244E" w14:textId="77777777" w:rsidR="001C20D1" w:rsidRDefault="001C20D1" w:rsidP="00374E0C">
      <w:pPr>
        <w:jc w:val="both"/>
        <w:rPr>
          <w:rFonts w:ascii="Times New Roman" w:hAnsi="Times New Roman" w:cs="Times New Roman"/>
          <w:sz w:val="24"/>
          <w:szCs w:val="24"/>
        </w:rPr>
      </w:pPr>
    </w:p>
    <w:p w14:paraId="5ED8928F" w14:textId="77777777" w:rsidR="001C20D1" w:rsidRDefault="001C20D1" w:rsidP="00374E0C">
      <w:pPr>
        <w:jc w:val="both"/>
        <w:rPr>
          <w:rFonts w:ascii="Times New Roman" w:hAnsi="Times New Roman" w:cs="Times New Roman"/>
          <w:sz w:val="24"/>
          <w:szCs w:val="24"/>
        </w:rPr>
      </w:pPr>
    </w:p>
    <w:p w14:paraId="357B6A11" w14:textId="77777777" w:rsidR="001C20D1" w:rsidRDefault="001C20D1" w:rsidP="00374E0C">
      <w:pPr>
        <w:jc w:val="both"/>
        <w:rPr>
          <w:rFonts w:ascii="Times New Roman" w:hAnsi="Times New Roman" w:cs="Times New Roman"/>
          <w:sz w:val="24"/>
          <w:szCs w:val="24"/>
        </w:rPr>
      </w:pPr>
    </w:p>
    <w:p w14:paraId="5AA0DA27" w14:textId="77777777" w:rsidR="001C20D1" w:rsidRDefault="001C20D1" w:rsidP="00374E0C">
      <w:pPr>
        <w:jc w:val="both"/>
        <w:rPr>
          <w:rFonts w:ascii="Times New Roman" w:hAnsi="Times New Roman" w:cs="Times New Roman"/>
          <w:sz w:val="24"/>
          <w:szCs w:val="24"/>
        </w:rPr>
      </w:pPr>
    </w:p>
    <w:p w14:paraId="67DDEB0C" w14:textId="77777777" w:rsidR="001C20D1" w:rsidRDefault="001C20D1" w:rsidP="00374E0C">
      <w:pPr>
        <w:jc w:val="both"/>
        <w:rPr>
          <w:rFonts w:ascii="Times New Roman" w:hAnsi="Times New Roman" w:cs="Times New Roman"/>
          <w:sz w:val="24"/>
          <w:szCs w:val="24"/>
        </w:rPr>
      </w:pPr>
    </w:p>
    <w:p w14:paraId="478F263E" w14:textId="77777777" w:rsidR="001C20D1" w:rsidRDefault="001C20D1" w:rsidP="00374E0C">
      <w:pPr>
        <w:jc w:val="both"/>
        <w:rPr>
          <w:rFonts w:ascii="Times New Roman" w:hAnsi="Times New Roman" w:cs="Times New Roman"/>
          <w:sz w:val="24"/>
          <w:szCs w:val="24"/>
        </w:rPr>
      </w:pPr>
    </w:p>
    <w:p w14:paraId="59BAEE2A" w14:textId="77777777" w:rsidR="001C20D1" w:rsidRDefault="001C20D1" w:rsidP="00374E0C">
      <w:pPr>
        <w:jc w:val="both"/>
        <w:rPr>
          <w:rFonts w:ascii="Times New Roman" w:hAnsi="Times New Roman" w:cs="Times New Roman"/>
          <w:sz w:val="24"/>
          <w:szCs w:val="24"/>
        </w:rPr>
      </w:pPr>
    </w:p>
    <w:p w14:paraId="734FB2B2" w14:textId="77777777" w:rsidR="001C20D1" w:rsidRDefault="001C20D1" w:rsidP="00374E0C">
      <w:pPr>
        <w:jc w:val="both"/>
        <w:rPr>
          <w:rFonts w:ascii="Times New Roman" w:hAnsi="Times New Roman" w:cs="Times New Roman"/>
          <w:sz w:val="24"/>
          <w:szCs w:val="24"/>
        </w:rPr>
      </w:pPr>
    </w:p>
    <w:p w14:paraId="1284A738" w14:textId="77777777" w:rsidR="00511FCF" w:rsidRPr="008773AF" w:rsidRDefault="00511FCF" w:rsidP="00374E0C">
      <w:pPr>
        <w:jc w:val="both"/>
        <w:rPr>
          <w:rFonts w:ascii="Times New Roman" w:eastAsiaTheme="majorEastAsia" w:hAnsi="Times New Roman" w:cs="Times New Roman"/>
          <w:b/>
          <w:bCs/>
          <w:sz w:val="24"/>
          <w:szCs w:val="24"/>
        </w:rPr>
      </w:pPr>
    </w:p>
    <w:p w14:paraId="38C80F31" w14:textId="77777777" w:rsidR="00757CD5" w:rsidRDefault="00757CD5">
      <w:pPr>
        <w:rPr>
          <w:rFonts w:ascii="Times New Roman" w:hAnsi="Times New Roman" w:cs="Times New Roman"/>
          <w:sz w:val="24"/>
          <w:szCs w:val="24"/>
        </w:rPr>
      </w:pPr>
      <w:r>
        <w:rPr>
          <w:rFonts w:ascii="Times New Roman" w:hAnsi="Times New Roman" w:cs="Times New Roman"/>
          <w:sz w:val="24"/>
          <w:szCs w:val="24"/>
        </w:rPr>
        <w:br w:type="page"/>
      </w:r>
    </w:p>
    <w:p w14:paraId="060FC97E" w14:textId="539F0071" w:rsidR="00374E0C" w:rsidRPr="00757CD5" w:rsidRDefault="00757CD5" w:rsidP="00F2597B">
      <w:pPr>
        <w:jc w:val="center"/>
        <w:rPr>
          <w:rFonts w:ascii="Times New Roman" w:hAnsi="Times New Roman" w:cs="Times New Roman"/>
          <w:b/>
          <w:bCs/>
          <w:sz w:val="24"/>
          <w:szCs w:val="24"/>
        </w:rPr>
      </w:pPr>
      <w:r w:rsidRPr="00757CD5">
        <w:rPr>
          <w:rFonts w:ascii="Times New Roman" w:hAnsi="Times New Roman" w:cs="Times New Roman"/>
          <w:b/>
          <w:bCs/>
          <w:sz w:val="24"/>
          <w:szCs w:val="24"/>
        </w:rPr>
        <w:t>Çalışma Yaprağı-1</w:t>
      </w:r>
    </w:p>
    <w:p w14:paraId="26B19874" w14:textId="77777777" w:rsidR="00651086" w:rsidRDefault="00651086" w:rsidP="00F2597B">
      <w:pPr>
        <w:jc w:val="center"/>
        <w:rPr>
          <w:rFonts w:ascii="Times New Roman" w:hAnsi="Times New Roman" w:cs="Times New Roman"/>
          <w:sz w:val="24"/>
          <w:szCs w:val="24"/>
        </w:rPr>
      </w:pPr>
    </w:p>
    <w:p w14:paraId="06325E08" w14:textId="77777777" w:rsidR="00651086" w:rsidRDefault="002A18C0" w:rsidP="00F2597B">
      <w:pPr>
        <w:jc w:val="center"/>
        <w:rPr>
          <w:rFonts w:ascii="Times New Roman" w:hAnsi="Times New Roman" w:cs="Times New Roman"/>
          <w:sz w:val="24"/>
          <w:szCs w:val="24"/>
        </w:rPr>
      </w:pPr>
      <w:r>
        <w:rPr>
          <w:rFonts w:ascii="Comic Sans MS" w:hAnsi="Comic Sans MS" w:cs="Times New Roman"/>
          <w:noProof/>
          <w:sz w:val="48"/>
          <w:szCs w:val="48"/>
          <w:lang w:eastAsia="tr-TR"/>
        </w:rPr>
        <w:pict w14:anchorId="5CBE523F">
          <v:shapetype id="_x0000_t60" coordsize="21600,21600" o:spt="60" adj="2700" path="m21600,10800l@9@18,21392,8693@11@20,20777,6667@13@22,19780,4800@15@24,18436,3163@16@23,16800,1820@14@21,14932,822@12@19,12907,208@10@17,10800,0@18@17,8693,208@20@19,6667,822@22@21,4800,1820@24@23,3163,3163@23@24,1820,4800@21@22,822,6667@19@20,208,8693@17@18,,10800@17@10,208,12907@19@12,822,14932@21@14,1820,16800@23@16,3163,18436@24@15,4800,19780@22@13,6667,20777@20@11,8693,21392@18@9,10800,21600@10@9,12907,21392@12@11,14932,20777@14@13,16800,19780@16@15,18436,18436@15@16,19780,16800@13@14,20777,14932@11@12,21392,12907@9@10xe">
            <v:stroke joinstyle="miter"/>
            <v:formulas>
              <v:f eqn="sum 10800 0 #0"/>
              <v:f eqn="prod @0 32610 32768"/>
              <v:f eqn="prod @0 3212 32768"/>
              <v:f eqn="prod @0 31357 32768"/>
              <v:f eqn="prod @0 9512 32768"/>
              <v:f eqn="prod @0 28899 32768"/>
              <v:f eqn="prod @0 15447 32768"/>
              <v:f eqn="prod @0 25330 32768"/>
              <v:f eqn="prod @0 20788 32768"/>
              <v:f eqn="sum @1 10800 0"/>
              <v:f eqn="sum @2 10800 0"/>
              <v:f eqn="sum @3 10800 0"/>
              <v:f eqn="sum @4 10800 0"/>
              <v:f eqn="sum @5 10800 0"/>
              <v:f eqn="sum @6 10800 0"/>
              <v:f eqn="sum @7 10800 0"/>
              <v:f eqn="sum @8 10800 0"/>
              <v:f eqn="sum 10800 0 @1"/>
              <v:f eqn="sum 10800 0 @2"/>
              <v:f eqn="sum 10800 0 @3"/>
              <v:f eqn="sum 10800 0 @4"/>
              <v:f eqn="sum 10800 0 @5"/>
              <v:f eqn="sum 10800 0 @6"/>
              <v:f eqn="sum 10800 0 @7"/>
              <v:f eqn="sum 10800 0 @8"/>
              <v:f eqn="prod @0 23170 32768"/>
              <v:f eqn="sum @25 10800 0"/>
              <v:f eqn="sum 10800 0 @25"/>
            </v:formulas>
            <v:path gradientshapeok="t" o:connecttype="rect" textboxrect="@27,@27,@26,@26"/>
            <v:handles>
              <v:h position="#0,center" xrange="0,10800"/>
            </v:handles>
          </v:shapetype>
          <v:shape id="_x0000_s1028" type="#_x0000_t60" alt="" style="position:absolute;left:0;text-align:left;margin-left:-31.85pt;margin-top:0;width:218.25pt;height:184.5pt;z-index:-251638784;mso-wrap-edited:f;mso-width-percent:0;mso-height-percent:0;mso-width-percent:0;mso-height-percent:0" fillcolor="#ffd966 [1943]" strokecolor="#ffd966 [1943]" strokeweight="1pt">
            <v:fill color2="#fff2cc [663]" angle="-45" focus="-50%" type="gradient"/>
            <v:shadow on="t" type="perspective" color="#7f5f00 [1607]" opacity=".5" offset="1pt" offset2="-3pt"/>
          </v:shape>
        </w:pict>
      </w:r>
    </w:p>
    <w:p w14:paraId="554DFBBF" w14:textId="77777777" w:rsidR="00651086" w:rsidRDefault="00651086" w:rsidP="00F2597B">
      <w:pPr>
        <w:jc w:val="center"/>
        <w:rPr>
          <w:rFonts w:ascii="Times New Roman" w:hAnsi="Times New Roman" w:cs="Times New Roman"/>
          <w:sz w:val="24"/>
          <w:szCs w:val="24"/>
        </w:rPr>
      </w:pPr>
    </w:p>
    <w:p w14:paraId="2BBFB9FC" w14:textId="77777777" w:rsidR="00F2597B" w:rsidRDefault="00F2597B" w:rsidP="00F2597B">
      <w:pPr>
        <w:jc w:val="center"/>
        <w:rPr>
          <w:rFonts w:ascii="Times New Roman" w:hAnsi="Times New Roman" w:cs="Times New Roman"/>
          <w:sz w:val="24"/>
          <w:szCs w:val="24"/>
        </w:rPr>
      </w:pPr>
    </w:p>
    <w:p w14:paraId="754ECC17" w14:textId="77777777" w:rsidR="00F2597B" w:rsidRPr="00F2597B" w:rsidRDefault="00511FCF" w:rsidP="00F2597B">
      <w:pPr>
        <w:jc w:val="both"/>
        <w:rPr>
          <w:rFonts w:ascii="Comic Sans MS" w:hAnsi="Comic Sans MS" w:cs="Times New Roman"/>
          <w:sz w:val="48"/>
          <w:szCs w:val="48"/>
        </w:rPr>
      </w:pPr>
      <w:r>
        <w:rPr>
          <w:rFonts w:ascii="Comic Sans MS" w:hAnsi="Comic Sans MS" w:cs="Times New Roman"/>
          <w:sz w:val="48"/>
          <w:szCs w:val="48"/>
        </w:rPr>
        <w:t>KARINCALAR</w:t>
      </w:r>
    </w:p>
    <w:p w14:paraId="6AF87C7F" w14:textId="77777777" w:rsidR="00F2597B" w:rsidRPr="00F2597B" w:rsidRDefault="00F2597B" w:rsidP="00F2597B">
      <w:pPr>
        <w:jc w:val="both"/>
        <w:rPr>
          <w:rFonts w:ascii="Comic Sans MS" w:hAnsi="Comic Sans MS" w:cs="Times New Roman"/>
          <w:sz w:val="48"/>
          <w:szCs w:val="48"/>
        </w:rPr>
      </w:pPr>
    </w:p>
    <w:p w14:paraId="59CD14F0" w14:textId="77777777" w:rsidR="00F2597B" w:rsidRDefault="002A18C0" w:rsidP="00F2597B">
      <w:pPr>
        <w:jc w:val="both"/>
        <w:rPr>
          <w:rFonts w:ascii="Comic Sans MS" w:hAnsi="Comic Sans MS" w:cs="Times New Roman"/>
          <w:sz w:val="48"/>
          <w:szCs w:val="48"/>
        </w:rPr>
      </w:pPr>
      <w:r>
        <w:rPr>
          <w:rFonts w:ascii="Comic Sans MS" w:hAnsi="Comic Sans MS" w:cs="Times New Roman"/>
          <w:noProof/>
          <w:sz w:val="48"/>
          <w:szCs w:val="48"/>
          <w:lang w:eastAsia="tr-TR"/>
        </w:rPr>
        <w:pict w14:anchorId="0C6631A7">
          <v:shape id="_x0000_s1027" type="#_x0000_t60" alt="" style="position:absolute;left:0;text-align:left;margin-left:241.15pt;margin-top:19.35pt;width:218.25pt;height:184.5pt;z-index:-251641856;mso-wrap-edited:f;mso-width-percent:0;mso-height-percent:0;mso-width-percent:0;mso-height-percent:0" fillcolor="#f4b083 [1941]" strokecolor="#f4b083 [1941]" strokeweight="1pt">
            <v:fill color2="#fbe4d5 [661]" angle="-45" focus="-50%" type="gradient"/>
            <v:shadow on="t" type="perspective" color="#823b0b [1605]" opacity=".5" offset="1pt" offset2="-3pt"/>
          </v:shape>
        </w:pict>
      </w:r>
    </w:p>
    <w:p w14:paraId="2BA91E52" w14:textId="77777777" w:rsidR="00F2597B" w:rsidRPr="00F2597B" w:rsidRDefault="00BE1C70" w:rsidP="00F2597B">
      <w:pPr>
        <w:jc w:val="both"/>
        <w:rPr>
          <w:rFonts w:ascii="Comic Sans MS" w:hAnsi="Comic Sans MS" w:cs="Times New Roman"/>
          <w:sz w:val="48"/>
          <w:szCs w:val="48"/>
        </w:rPr>
      </w:pPr>
      <w:r>
        <w:rPr>
          <w:rFonts w:ascii="Comic Sans MS" w:hAnsi="Comic Sans MS" w:cs="Times New Roman"/>
          <w:sz w:val="48"/>
          <w:szCs w:val="48"/>
        </w:rPr>
        <w:t xml:space="preserve">                    </w:t>
      </w:r>
    </w:p>
    <w:p w14:paraId="11FCEF2E" w14:textId="77777777" w:rsidR="00F2597B" w:rsidRPr="00F2597B" w:rsidRDefault="00511FCF" w:rsidP="00511FCF">
      <w:pPr>
        <w:tabs>
          <w:tab w:val="left" w:pos="5745"/>
        </w:tabs>
        <w:jc w:val="both"/>
        <w:rPr>
          <w:rFonts w:ascii="Comic Sans MS" w:hAnsi="Comic Sans MS" w:cs="Times New Roman"/>
          <w:sz w:val="48"/>
          <w:szCs w:val="48"/>
        </w:rPr>
      </w:pPr>
      <w:r>
        <w:rPr>
          <w:rFonts w:ascii="Comic Sans MS" w:hAnsi="Comic Sans MS" w:cs="Times New Roman"/>
          <w:sz w:val="48"/>
          <w:szCs w:val="48"/>
        </w:rPr>
        <w:t xml:space="preserve">                             </w:t>
      </w:r>
      <w:r w:rsidR="00CF4E5E">
        <w:rPr>
          <w:rFonts w:ascii="Comic Sans MS" w:hAnsi="Comic Sans MS" w:cs="Times New Roman"/>
          <w:sz w:val="48"/>
          <w:szCs w:val="48"/>
        </w:rPr>
        <w:t xml:space="preserve">        </w:t>
      </w:r>
      <w:r>
        <w:rPr>
          <w:rFonts w:ascii="Comic Sans MS" w:hAnsi="Comic Sans MS" w:cs="Times New Roman"/>
          <w:sz w:val="48"/>
          <w:szCs w:val="48"/>
        </w:rPr>
        <w:t>KELEBEKLER</w:t>
      </w:r>
    </w:p>
    <w:p w14:paraId="2F7084D0" w14:textId="77777777" w:rsidR="00F2597B" w:rsidRPr="00F2597B" w:rsidRDefault="00F2597B" w:rsidP="00F2597B">
      <w:pPr>
        <w:jc w:val="both"/>
        <w:rPr>
          <w:rFonts w:ascii="Comic Sans MS" w:hAnsi="Comic Sans MS" w:cs="Times New Roman"/>
          <w:sz w:val="48"/>
          <w:szCs w:val="48"/>
        </w:rPr>
      </w:pPr>
    </w:p>
    <w:p w14:paraId="0AA3F5E2" w14:textId="77777777" w:rsidR="00F2597B" w:rsidRPr="00F2597B" w:rsidRDefault="00BE1C70" w:rsidP="00F2597B">
      <w:pPr>
        <w:jc w:val="both"/>
        <w:rPr>
          <w:rFonts w:ascii="Comic Sans MS" w:hAnsi="Comic Sans MS" w:cs="Times New Roman"/>
          <w:sz w:val="48"/>
          <w:szCs w:val="48"/>
        </w:rPr>
      </w:pPr>
      <w:r>
        <w:rPr>
          <w:rFonts w:ascii="Comic Sans MS" w:hAnsi="Comic Sans MS" w:cs="Times New Roman"/>
          <w:sz w:val="48"/>
          <w:szCs w:val="48"/>
        </w:rPr>
        <w:t xml:space="preserve">                                          </w:t>
      </w:r>
    </w:p>
    <w:p w14:paraId="4F1C9C2B" w14:textId="77777777" w:rsidR="00F2597B" w:rsidRPr="00F2597B" w:rsidRDefault="002A18C0" w:rsidP="00F2597B">
      <w:pPr>
        <w:jc w:val="both"/>
        <w:rPr>
          <w:rFonts w:ascii="Comic Sans MS" w:hAnsi="Comic Sans MS" w:cs="Times New Roman"/>
          <w:sz w:val="48"/>
          <w:szCs w:val="48"/>
        </w:rPr>
      </w:pPr>
      <w:r>
        <w:rPr>
          <w:rFonts w:ascii="Comic Sans MS" w:hAnsi="Comic Sans MS" w:cs="Times New Roman"/>
          <w:noProof/>
          <w:sz w:val="48"/>
          <w:szCs w:val="48"/>
          <w:lang w:eastAsia="tr-TR"/>
        </w:rPr>
        <w:pict w14:anchorId="478B8352">
          <v:shape id="_x0000_s1026" type="#_x0000_t60" alt="" style="position:absolute;left:0;text-align:left;margin-left:-22.1pt;margin-top:18.65pt;width:218.25pt;height:184.5pt;z-index:-251637760;mso-wrap-edited:f;mso-width-percent:0;mso-height-percent:0;mso-width-percent:0;mso-height-percent:0" fillcolor="white [3201]" strokecolor="#8eaadb [1944]" strokeweight="1pt">
            <v:fill color2="#b4c6e7 [1304]" focusposition="1" focussize="" focus="100%" type="gradient"/>
            <v:shadow on="t" type="perspective" color="#1f3763 [1608]" opacity=".5" offset="1pt" offset2="-3pt"/>
          </v:shape>
        </w:pict>
      </w:r>
    </w:p>
    <w:p w14:paraId="179FF8E3" w14:textId="77777777" w:rsidR="00F2597B" w:rsidRPr="00F2597B" w:rsidRDefault="00F2597B" w:rsidP="00F2597B">
      <w:pPr>
        <w:jc w:val="both"/>
        <w:rPr>
          <w:rFonts w:ascii="Comic Sans MS" w:hAnsi="Comic Sans MS" w:cs="Times New Roman"/>
          <w:sz w:val="48"/>
          <w:szCs w:val="48"/>
        </w:rPr>
      </w:pPr>
    </w:p>
    <w:p w14:paraId="6F1BD914" w14:textId="77777777" w:rsidR="00F2597B" w:rsidRPr="00F2597B" w:rsidRDefault="00BE1C70" w:rsidP="00F2597B">
      <w:pPr>
        <w:jc w:val="both"/>
        <w:rPr>
          <w:rFonts w:ascii="Comic Sans MS" w:hAnsi="Comic Sans MS" w:cs="Times New Roman"/>
          <w:sz w:val="48"/>
          <w:szCs w:val="48"/>
        </w:rPr>
      </w:pPr>
      <w:r>
        <w:rPr>
          <w:rFonts w:ascii="Comic Sans MS" w:hAnsi="Comic Sans MS" w:cs="Times New Roman"/>
          <w:sz w:val="48"/>
          <w:szCs w:val="48"/>
        </w:rPr>
        <w:t xml:space="preserve">      </w:t>
      </w:r>
      <w:r w:rsidR="00511FCF">
        <w:rPr>
          <w:rFonts w:ascii="Comic Sans MS" w:hAnsi="Comic Sans MS" w:cs="Times New Roman"/>
          <w:sz w:val="48"/>
          <w:szCs w:val="48"/>
        </w:rPr>
        <w:t>ARILAR</w:t>
      </w:r>
      <w:r>
        <w:rPr>
          <w:rFonts w:ascii="Comic Sans MS" w:hAnsi="Comic Sans MS" w:cs="Times New Roman"/>
          <w:sz w:val="48"/>
          <w:szCs w:val="48"/>
        </w:rPr>
        <w:t xml:space="preserve">        </w:t>
      </w:r>
    </w:p>
    <w:p w14:paraId="1A63D273" w14:textId="77777777" w:rsidR="001D229D" w:rsidRDefault="001D229D" w:rsidP="001D229D">
      <w:pPr>
        <w:rPr>
          <w:rFonts w:ascii="Comic Sans MS" w:hAnsi="Comic Sans MS" w:cs="Times New Roman"/>
          <w:sz w:val="48"/>
          <w:szCs w:val="48"/>
        </w:rPr>
      </w:pPr>
    </w:p>
    <w:p w14:paraId="028D34C3" w14:textId="77777777" w:rsidR="00511FCF" w:rsidRDefault="00511FCF" w:rsidP="001D229D">
      <w:pPr>
        <w:rPr>
          <w:rFonts w:ascii="Times New Roman" w:hAnsi="Times New Roman" w:cs="Times New Roman"/>
          <w:sz w:val="24"/>
          <w:szCs w:val="24"/>
        </w:rPr>
      </w:pPr>
    </w:p>
    <w:p w14:paraId="7E2DCC0B" w14:textId="77777777" w:rsidR="001D229D" w:rsidRDefault="001D229D" w:rsidP="00301A73">
      <w:pPr>
        <w:jc w:val="center"/>
        <w:rPr>
          <w:rFonts w:ascii="Times New Roman" w:hAnsi="Times New Roman" w:cs="Times New Roman"/>
          <w:sz w:val="24"/>
          <w:szCs w:val="24"/>
        </w:rPr>
      </w:pPr>
    </w:p>
    <w:p w14:paraId="3DF9AC79" w14:textId="77777777" w:rsidR="005A2F8F" w:rsidRDefault="005A2F8F" w:rsidP="00301A73">
      <w:pPr>
        <w:jc w:val="center"/>
        <w:rPr>
          <w:rFonts w:ascii="Times New Roman" w:hAnsi="Times New Roman" w:cs="Times New Roman"/>
          <w:sz w:val="24"/>
          <w:szCs w:val="24"/>
        </w:rPr>
      </w:pPr>
    </w:p>
    <w:p w14:paraId="2E5A6CB5" w14:textId="14531A8C" w:rsidR="001D229D" w:rsidRDefault="001D229D" w:rsidP="00301A73">
      <w:pPr>
        <w:jc w:val="center"/>
        <w:rPr>
          <w:rFonts w:ascii="Times New Roman" w:hAnsi="Times New Roman" w:cs="Times New Roman"/>
          <w:sz w:val="24"/>
          <w:szCs w:val="24"/>
        </w:rPr>
      </w:pPr>
    </w:p>
    <w:p w14:paraId="532E1F23" w14:textId="7227DD7A" w:rsidR="007E73DC" w:rsidRDefault="007E73DC" w:rsidP="00301A73">
      <w:pPr>
        <w:jc w:val="center"/>
        <w:rPr>
          <w:rFonts w:ascii="Times New Roman" w:hAnsi="Times New Roman" w:cs="Times New Roman"/>
          <w:sz w:val="24"/>
          <w:szCs w:val="24"/>
        </w:rPr>
      </w:pPr>
    </w:p>
    <w:p w14:paraId="7E689737" w14:textId="77777777" w:rsidR="007E73DC" w:rsidRDefault="007E73DC" w:rsidP="00301A73">
      <w:pPr>
        <w:jc w:val="center"/>
        <w:rPr>
          <w:rFonts w:ascii="Times New Roman" w:hAnsi="Times New Roman" w:cs="Times New Roman"/>
          <w:sz w:val="24"/>
          <w:szCs w:val="24"/>
        </w:rPr>
      </w:pPr>
      <w:bookmarkStart w:id="2" w:name="_GoBack"/>
      <w:bookmarkEnd w:id="2"/>
    </w:p>
    <w:p w14:paraId="508E9493" w14:textId="2C1D1FB0" w:rsidR="001D229D" w:rsidRPr="00757CD5" w:rsidRDefault="00757CD5" w:rsidP="001D229D">
      <w:pPr>
        <w:jc w:val="center"/>
        <w:rPr>
          <w:rFonts w:ascii="Times New Roman" w:hAnsi="Times New Roman" w:cs="Times New Roman"/>
          <w:b/>
          <w:bCs/>
          <w:sz w:val="24"/>
          <w:szCs w:val="24"/>
        </w:rPr>
      </w:pPr>
      <w:r w:rsidRPr="00757CD5">
        <w:rPr>
          <w:rFonts w:ascii="Times New Roman" w:hAnsi="Times New Roman" w:cs="Times New Roman"/>
          <w:b/>
          <w:bCs/>
          <w:sz w:val="24"/>
          <w:szCs w:val="24"/>
        </w:rPr>
        <w:t>Çalışma Yaprağı</w:t>
      </w:r>
      <w:r>
        <w:rPr>
          <w:rFonts w:ascii="Times New Roman" w:hAnsi="Times New Roman" w:cs="Times New Roman"/>
          <w:b/>
          <w:bCs/>
          <w:sz w:val="24"/>
          <w:szCs w:val="24"/>
        </w:rPr>
        <w:t>-</w:t>
      </w:r>
      <w:r w:rsidRPr="00757CD5">
        <w:rPr>
          <w:rFonts w:ascii="Times New Roman" w:hAnsi="Times New Roman" w:cs="Times New Roman"/>
          <w:b/>
          <w:bCs/>
          <w:sz w:val="24"/>
          <w:szCs w:val="24"/>
        </w:rPr>
        <w:t>2</w:t>
      </w:r>
    </w:p>
    <w:p w14:paraId="08E6ADA3" w14:textId="77777777" w:rsidR="001D229D" w:rsidRDefault="001D229D" w:rsidP="00301A73">
      <w:pPr>
        <w:jc w:val="center"/>
        <w:rPr>
          <w:rFonts w:ascii="Times New Roman" w:hAnsi="Times New Roman" w:cs="Times New Roman"/>
          <w:sz w:val="24"/>
          <w:szCs w:val="24"/>
        </w:rPr>
      </w:pPr>
    </w:p>
    <w:p w14:paraId="149FFEB7" w14:textId="77777777" w:rsidR="00301A73" w:rsidRDefault="00301A73" w:rsidP="001D229D">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70"/>
        <w:gridCol w:w="3071"/>
        <w:gridCol w:w="3071"/>
      </w:tblGrid>
      <w:tr w:rsidR="001F12AD" w14:paraId="371DBCED" w14:textId="77777777" w:rsidTr="0050393F">
        <w:tc>
          <w:tcPr>
            <w:tcW w:w="3070" w:type="dxa"/>
            <w:tcBorders>
              <w:top w:val="wave" w:sz="6" w:space="0" w:color="auto"/>
              <w:left w:val="wave" w:sz="6" w:space="0" w:color="auto"/>
              <w:bottom w:val="wave" w:sz="6" w:space="0" w:color="auto"/>
              <w:right w:val="wave" w:sz="6" w:space="0" w:color="auto"/>
            </w:tcBorders>
          </w:tcPr>
          <w:p w14:paraId="58FB644E" w14:textId="77777777" w:rsidR="0050393F" w:rsidRPr="0050393F" w:rsidRDefault="0050393F" w:rsidP="00301A73">
            <w:pPr>
              <w:jc w:val="center"/>
              <w:rPr>
                <w:rFonts w:ascii="Comic Sans MS" w:hAnsi="Comic Sans MS"/>
                <w:sz w:val="32"/>
                <w:szCs w:val="32"/>
              </w:rPr>
            </w:pPr>
            <w:r w:rsidRPr="0050393F">
              <w:rPr>
                <w:rFonts w:ascii="Comic Sans MS" w:hAnsi="Comic Sans MS"/>
                <w:sz w:val="32"/>
                <w:szCs w:val="32"/>
              </w:rPr>
              <w:t>Neler Yaptım?</w:t>
            </w:r>
          </w:p>
        </w:tc>
        <w:tc>
          <w:tcPr>
            <w:tcW w:w="3071" w:type="dxa"/>
            <w:tcBorders>
              <w:top w:val="wave" w:sz="6" w:space="0" w:color="auto"/>
              <w:left w:val="wave" w:sz="6" w:space="0" w:color="auto"/>
              <w:bottom w:val="wave" w:sz="6" w:space="0" w:color="auto"/>
              <w:right w:val="wave" w:sz="6" w:space="0" w:color="auto"/>
            </w:tcBorders>
          </w:tcPr>
          <w:p w14:paraId="3F43FC85" w14:textId="77777777" w:rsidR="0050393F" w:rsidRPr="0050393F" w:rsidRDefault="0050393F" w:rsidP="0050393F">
            <w:pPr>
              <w:jc w:val="center"/>
              <w:rPr>
                <w:rFonts w:ascii="Comic Sans MS" w:hAnsi="Comic Sans MS"/>
                <w:sz w:val="32"/>
                <w:szCs w:val="32"/>
              </w:rPr>
            </w:pPr>
            <w:r w:rsidRPr="0050393F">
              <w:rPr>
                <w:rFonts w:ascii="Comic Sans MS" w:hAnsi="Comic Sans MS"/>
                <w:sz w:val="32"/>
                <w:szCs w:val="32"/>
              </w:rPr>
              <w:t>Neler Düşündüm?</w:t>
            </w:r>
          </w:p>
        </w:tc>
        <w:tc>
          <w:tcPr>
            <w:tcW w:w="3071" w:type="dxa"/>
            <w:tcBorders>
              <w:top w:val="wave" w:sz="6" w:space="0" w:color="auto"/>
              <w:left w:val="wave" w:sz="6" w:space="0" w:color="auto"/>
              <w:bottom w:val="wave" w:sz="6" w:space="0" w:color="auto"/>
              <w:right w:val="wave" w:sz="6" w:space="0" w:color="auto"/>
            </w:tcBorders>
          </w:tcPr>
          <w:p w14:paraId="2E3B61A5" w14:textId="77777777" w:rsidR="0050393F" w:rsidRPr="0050393F" w:rsidRDefault="0050393F" w:rsidP="00301A73">
            <w:pPr>
              <w:jc w:val="center"/>
              <w:rPr>
                <w:rFonts w:ascii="Comic Sans MS" w:hAnsi="Comic Sans MS"/>
                <w:sz w:val="32"/>
                <w:szCs w:val="32"/>
              </w:rPr>
            </w:pPr>
            <w:r w:rsidRPr="0050393F">
              <w:rPr>
                <w:rFonts w:ascii="Comic Sans MS" w:hAnsi="Comic Sans MS"/>
                <w:sz w:val="32"/>
                <w:szCs w:val="32"/>
              </w:rPr>
              <w:t>Neler Hissettim?</w:t>
            </w:r>
          </w:p>
        </w:tc>
      </w:tr>
      <w:tr w:rsidR="001F12AD" w14:paraId="7F2D4931" w14:textId="77777777" w:rsidTr="0050393F">
        <w:tc>
          <w:tcPr>
            <w:tcW w:w="3070" w:type="dxa"/>
            <w:tcBorders>
              <w:top w:val="wave" w:sz="6" w:space="0" w:color="auto"/>
              <w:left w:val="wave" w:sz="6" w:space="0" w:color="auto"/>
              <w:bottom w:val="wave" w:sz="6" w:space="0" w:color="auto"/>
              <w:right w:val="wave" w:sz="6" w:space="0" w:color="auto"/>
            </w:tcBorders>
          </w:tcPr>
          <w:p w14:paraId="0AE59C9A" w14:textId="471F1BEA" w:rsidR="0050393F" w:rsidRPr="000C192D" w:rsidRDefault="00A26A4E" w:rsidP="00E10FAD">
            <w:pPr>
              <w:jc w:val="center"/>
              <w:rPr>
                <w:rFonts w:ascii="Comic Sans MS" w:hAnsi="Comic Sans MS"/>
                <w:sz w:val="24"/>
                <w:szCs w:val="24"/>
              </w:rPr>
            </w:pPr>
            <w:r>
              <w:rPr>
                <w:rFonts w:ascii="Comic Sans MS" w:hAnsi="Comic Sans MS"/>
                <w:sz w:val="24"/>
                <w:szCs w:val="24"/>
              </w:rPr>
              <w:t xml:space="preserve">Örnek: </w:t>
            </w:r>
            <w:r w:rsidRPr="000C192D">
              <w:rPr>
                <w:rFonts w:ascii="Comic Sans MS" w:hAnsi="Comic Sans MS"/>
                <w:sz w:val="24"/>
                <w:szCs w:val="24"/>
              </w:rPr>
              <w:t>Mahalledeki sokak hayvanları için</w:t>
            </w:r>
            <w:r>
              <w:rPr>
                <w:rFonts w:ascii="Comic Sans MS" w:hAnsi="Comic Sans MS"/>
                <w:sz w:val="24"/>
                <w:szCs w:val="24"/>
              </w:rPr>
              <w:t xml:space="preserve"> mama kabı yaptım.</w:t>
            </w:r>
          </w:p>
        </w:tc>
        <w:tc>
          <w:tcPr>
            <w:tcW w:w="3071" w:type="dxa"/>
            <w:tcBorders>
              <w:top w:val="wave" w:sz="6" w:space="0" w:color="auto"/>
              <w:left w:val="wave" w:sz="6" w:space="0" w:color="auto"/>
              <w:bottom w:val="wave" w:sz="6" w:space="0" w:color="auto"/>
              <w:right w:val="wave" w:sz="6" w:space="0" w:color="auto"/>
            </w:tcBorders>
          </w:tcPr>
          <w:p w14:paraId="25B584E2" w14:textId="77777777" w:rsidR="0050393F" w:rsidRDefault="0050393F" w:rsidP="00301A73">
            <w:pPr>
              <w:jc w:val="center"/>
              <w:rPr>
                <w:sz w:val="24"/>
                <w:szCs w:val="24"/>
              </w:rPr>
            </w:pPr>
          </w:p>
        </w:tc>
        <w:tc>
          <w:tcPr>
            <w:tcW w:w="3071" w:type="dxa"/>
            <w:tcBorders>
              <w:top w:val="nil"/>
              <w:left w:val="wave" w:sz="6" w:space="0" w:color="auto"/>
              <w:bottom w:val="wave" w:sz="6" w:space="0" w:color="auto"/>
              <w:right w:val="wave" w:sz="6" w:space="0" w:color="auto"/>
            </w:tcBorders>
          </w:tcPr>
          <w:p w14:paraId="3FB789C6" w14:textId="77777777" w:rsidR="0050393F" w:rsidRDefault="0050393F" w:rsidP="00301A73">
            <w:pPr>
              <w:jc w:val="center"/>
              <w:rPr>
                <w:sz w:val="24"/>
                <w:szCs w:val="24"/>
              </w:rPr>
            </w:pPr>
          </w:p>
        </w:tc>
      </w:tr>
      <w:tr w:rsidR="001F12AD" w14:paraId="2645799C" w14:textId="77777777" w:rsidTr="0050393F">
        <w:tc>
          <w:tcPr>
            <w:tcW w:w="3070" w:type="dxa"/>
            <w:tcBorders>
              <w:top w:val="wave" w:sz="6" w:space="0" w:color="auto"/>
              <w:left w:val="wave" w:sz="6" w:space="0" w:color="auto"/>
              <w:bottom w:val="wave" w:sz="6" w:space="0" w:color="auto"/>
              <w:right w:val="wave" w:sz="6" w:space="0" w:color="auto"/>
            </w:tcBorders>
          </w:tcPr>
          <w:p w14:paraId="075DDBF5" w14:textId="77777777" w:rsidR="00A26A4E" w:rsidRDefault="00A26A4E" w:rsidP="00A26A4E">
            <w:pPr>
              <w:jc w:val="center"/>
              <w:rPr>
                <w:rFonts w:ascii="Comic Sans MS" w:hAnsi="Comic Sans MS"/>
                <w:sz w:val="24"/>
                <w:szCs w:val="24"/>
              </w:rPr>
            </w:pPr>
          </w:p>
          <w:p w14:paraId="36CC02EC" w14:textId="77777777" w:rsidR="00A26A4E" w:rsidRDefault="00A26A4E" w:rsidP="00A26A4E">
            <w:pPr>
              <w:jc w:val="center"/>
              <w:rPr>
                <w:rFonts w:ascii="Comic Sans MS" w:hAnsi="Comic Sans MS"/>
                <w:sz w:val="24"/>
                <w:szCs w:val="24"/>
              </w:rPr>
            </w:pPr>
          </w:p>
          <w:p w14:paraId="4B98E50F" w14:textId="0F7EA7B8" w:rsidR="0050393F" w:rsidRPr="000C192D" w:rsidRDefault="0050393F" w:rsidP="00A26A4E">
            <w:pPr>
              <w:jc w:val="center"/>
              <w:rPr>
                <w:rFonts w:ascii="Comic Sans MS" w:hAnsi="Comic Sans MS"/>
                <w:sz w:val="24"/>
                <w:szCs w:val="24"/>
              </w:rPr>
            </w:pPr>
          </w:p>
        </w:tc>
        <w:tc>
          <w:tcPr>
            <w:tcW w:w="3071" w:type="dxa"/>
            <w:tcBorders>
              <w:top w:val="wave" w:sz="6" w:space="0" w:color="auto"/>
              <w:left w:val="wave" w:sz="6" w:space="0" w:color="auto"/>
              <w:bottom w:val="wave" w:sz="6" w:space="0" w:color="auto"/>
              <w:right w:val="wave" w:sz="6" w:space="0" w:color="auto"/>
            </w:tcBorders>
          </w:tcPr>
          <w:p w14:paraId="43985BAC"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4701AC8D" w14:textId="77777777" w:rsidR="0050393F" w:rsidRDefault="0050393F" w:rsidP="00301A73">
            <w:pPr>
              <w:jc w:val="center"/>
              <w:rPr>
                <w:sz w:val="24"/>
                <w:szCs w:val="24"/>
              </w:rPr>
            </w:pPr>
          </w:p>
        </w:tc>
      </w:tr>
      <w:tr w:rsidR="001F12AD" w14:paraId="29F701D8" w14:textId="77777777" w:rsidTr="0050393F">
        <w:tc>
          <w:tcPr>
            <w:tcW w:w="3070" w:type="dxa"/>
            <w:tcBorders>
              <w:top w:val="wave" w:sz="6" w:space="0" w:color="auto"/>
              <w:left w:val="wave" w:sz="6" w:space="0" w:color="auto"/>
              <w:bottom w:val="wave" w:sz="6" w:space="0" w:color="auto"/>
              <w:right w:val="wave" w:sz="6" w:space="0" w:color="auto"/>
            </w:tcBorders>
          </w:tcPr>
          <w:p w14:paraId="52572E16" w14:textId="77777777" w:rsidR="00A26A4E" w:rsidRDefault="00A26A4E" w:rsidP="0050393F">
            <w:pPr>
              <w:jc w:val="center"/>
              <w:rPr>
                <w:rFonts w:ascii="Comic Sans MS" w:hAnsi="Comic Sans MS"/>
                <w:sz w:val="24"/>
                <w:szCs w:val="24"/>
              </w:rPr>
            </w:pPr>
          </w:p>
          <w:p w14:paraId="758FE8B7" w14:textId="77777777" w:rsidR="00A26A4E" w:rsidRDefault="00A26A4E" w:rsidP="0050393F">
            <w:pPr>
              <w:jc w:val="center"/>
              <w:rPr>
                <w:rFonts w:ascii="Comic Sans MS" w:hAnsi="Comic Sans MS"/>
                <w:sz w:val="24"/>
                <w:szCs w:val="24"/>
              </w:rPr>
            </w:pPr>
          </w:p>
          <w:p w14:paraId="2CDFB5CF" w14:textId="08F4EACE" w:rsidR="0050393F" w:rsidRPr="000C192D" w:rsidRDefault="0050393F" w:rsidP="0050393F">
            <w:pPr>
              <w:jc w:val="center"/>
              <w:rPr>
                <w:rFonts w:ascii="Comic Sans MS" w:hAnsi="Comic Sans MS"/>
                <w:sz w:val="24"/>
                <w:szCs w:val="24"/>
              </w:rPr>
            </w:pPr>
          </w:p>
        </w:tc>
        <w:tc>
          <w:tcPr>
            <w:tcW w:w="3071" w:type="dxa"/>
            <w:tcBorders>
              <w:top w:val="wave" w:sz="6" w:space="0" w:color="auto"/>
              <w:left w:val="wave" w:sz="6" w:space="0" w:color="auto"/>
              <w:bottom w:val="wave" w:sz="6" w:space="0" w:color="auto"/>
              <w:right w:val="wave" w:sz="6" w:space="0" w:color="auto"/>
            </w:tcBorders>
          </w:tcPr>
          <w:p w14:paraId="1D4E8D75"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69959160" w14:textId="77777777" w:rsidR="0050393F" w:rsidRDefault="0050393F" w:rsidP="00301A73">
            <w:pPr>
              <w:jc w:val="center"/>
              <w:rPr>
                <w:sz w:val="24"/>
                <w:szCs w:val="24"/>
              </w:rPr>
            </w:pPr>
          </w:p>
        </w:tc>
      </w:tr>
      <w:tr w:rsidR="001F12AD" w14:paraId="73013CD9" w14:textId="77777777" w:rsidTr="0050393F">
        <w:tc>
          <w:tcPr>
            <w:tcW w:w="3070" w:type="dxa"/>
            <w:tcBorders>
              <w:top w:val="wave" w:sz="6" w:space="0" w:color="auto"/>
              <w:left w:val="wave" w:sz="6" w:space="0" w:color="auto"/>
              <w:bottom w:val="wave" w:sz="6" w:space="0" w:color="auto"/>
              <w:right w:val="wave" w:sz="6" w:space="0" w:color="auto"/>
            </w:tcBorders>
          </w:tcPr>
          <w:p w14:paraId="040E7983" w14:textId="77777777" w:rsidR="00A26A4E" w:rsidRDefault="00A26A4E" w:rsidP="00E10FAD">
            <w:pPr>
              <w:jc w:val="center"/>
              <w:rPr>
                <w:rFonts w:ascii="Comic Sans MS" w:hAnsi="Comic Sans MS"/>
                <w:sz w:val="24"/>
                <w:szCs w:val="24"/>
              </w:rPr>
            </w:pPr>
          </w:p>
          <w:p w14:paraId="3A58595A" w14:textId="77777777" w:rsidR="00A26A4E" w:rsidRDefault="00A26A4E" w:rsidP="00E10FAD">
            <w:pPr>
              <w:jc w:val="center"/>
              <w:rPr>
                <w:rFonts w:ascii="Comic Sans MS" w:hAnsi="Comic Sans MS"/>
                <w:sz w:val="24"/>
                <w:szCs w:val="24"/>
              </w:rPr>
            </w:pPr>
          </w:p>
          <w:p w14:paraId="6A68A576" w14:textId="608F93C4" w:rsidR="0050393F" w:rsidRPr="000C192D" w:rsidRDefault="0050393F" w:rsidP="00E10FAD">
            <w:pPr>
              <w:jc w:val="center"/>
              <w:rPr>
                <w:rFonts w:ascii="Comic Sans MS" w:hAnsi="Comic Sans MS"/>
                <w:sz w:val="24"/>
                <w:szCs w:val="24"/>
              </w:rPr>
            </w:pPr>
          </w:p>
        </w:tc>
        <w:tc>
          <w:tcPr>
            <w:tcW w:w="3071" w:type="dxa"/>
            <w:tcBorders>
              <w:top w:val="wave" w:sz="6" w:space="0" w:color="auto"/>
              <w:left w:val="wave" w:sz="6" w:space="0" w:color="auto"/>
              <w:bottom w:val="wave" w:sz="6" w:space="0" w:color="auto"/>
              <w:right w:val="wave" w:sz="6" w:space="0" w:color="auto"/>
            </w:tcBorders>
          </w:tcPr>
          <w:p w14:paraId="4BA0A2EB"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6C96DF4B" w14:textId="77777777" w:rsidR="0050393F" w:rsidRDefault="0050393F" w:rsidP="00301A73">
            <w:pPr>
              <w:jc w:val="center"/>
              <w:rPr>
                <w:sz w:val="24"/>
                <w:szCs w:val="24"/>
              </w:rPr>
            </w:pPr>
          </w:p>
        </w:tc>
      </w:tr>
      <w:tr w:rsidR="001F12AD" w14:paraId="59E9AB87" w14:textId="77777777" w:rsidTr="0050393F">
        <w:tc>
          <w:tcPr>
            <w:tcW w:w="3070" w:type="dxa"/>
            <w:tcBorders>
              <w:top w:val="wave" w:sz="6" w:space="0" w:color="auto"/>
              <w:left w:val="wave" w:sz="6" w:space="0" w:color="auto"/>
              <w:bottom w:val="wave" w:sz="6" w:space="0" w:color="auto"/>
              <w:right w:val="wave" w:sz="6" w:space="0" w:color="auto"/>
            </w:tcBorders>
          </w:tcPr>
          <w:p w14:paraId="625095DF" w14:textId="4652D90F" w:rsidR="001F12AD" w:rsidRDefault="001F12AD" w:rsidP="00025F7A">
            <w:pPr>
              <w:jc w:val="center"/>
              <w:rPr>
                <w:rFonts w:ascii="Comic Sans MS" w:hAnsi="Comic Sans MS"/>
                <w:sz w:val="24"/>
                <w:szCs w:val="24"/>
              </w:rPr>
            </w:pPr>
          </w:p>
          <w:p w14:paraId="489289F7" w14:textId="77777777" w:rsidR="00A26A4E" w:rsidRDefault="00A26A4E" w:rsidP="00025F7A">
            <w:pPr>
              <w:jc w:val="center"/>
              <w:rPr>
                <w:rFonts w:ascii="Comic Sans MS" w:hAnsi="Comic Sans MS"/>
                <w:sz w:val="24"/>
                <w:szCs w:val="24"/>
              </w:rPr>
            </w:pPr>
          </w:p>
          <w:p w14:paraId="38C3AF88" w14:textId="77777777" w:rsidR="00A26A4E" w:rsidRDefault="00A26A4E" w:rsidP="00025F7A">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4631D656"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00F88A98" w14:textId="77777777" w:rsidR="0050393F" w:rsidRDefault="0050393F" w:rsidP="00301A73">
            <w:pPr>
              <w:jc w:val="center"/>
              <w:rPr>
                <w:sz w:val="24"/>
                <w:szCs w:val="24"/>
              </w:rPr>
            </w:pPr>
          </w:p>
        </w:tc>
      </w:tr>
      <w:tr w:rsidR="001F12AD" w14:paraId="054F13FA" w14:textId="77777777" w:rsidTr="0050393F">
        <w:tc>
          <w:tcPr>
            <w:tcW w:w="3070" w:type="dxa"/>
            <w:tcBorders>
              <w:top w:val="wave" w:sz="6" w:space="0" w:color="auto"/>
              <w:left w:val="wave" w:sz="6" w:space="0" w:color="auto"/>
              <w:bottom w:val="wave" w:sz="6" w:space="0" w:color="auto"/>
              <w:right w:val="wave" w:sz="6" w:space="0" w:color="auto"/>
            </w:tcBorders>
          </w:tcPr>
          <w:p w14:paraId="279C2F70" w14:textId="47A3A0A9" w:rsidR="0050393F" w:rsidRDefault="0050393F" w:rsidP="00025F7A">
            <w:pPr>
              <w:jc w:val="center"/>
              <w:rPr>
                <w:rFonts w:ascii="Comic Sans MS" w:hAnsi="Comic Sans MS"/>
                <w:sz w:val="24"/>
                <w:szCs w:val="24"/>
              </w:rPr>
            </w:pPr>
          </w:p>
          <w:p w14:paraId="2DD4B65A" w14:textId="77777777" w:rsidR="00A26A4E" w:rsidRDefault="00A26A4E" w:rsidP="00025F7A">
            <w:pPr>
              <w:jc w:val="center"/>
              <w:rPr>
                <w:rFonts w:ascii="Comic Sans MS" w:hAnsi="Comic Sans MS"/>
                <w:sz w:val="24"/>
                <w:szCs w:val="24"/>
              </w:rPr>
            </w:pPr>
          </w:p>
          <w:p w14:paraId="54646C4B" w14:textId="77777777" w:rsidR="00A26A4E" w:rsidRDefault="00A26A4E" w:rsidP="00025F7A">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2B9B4BAB"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7FB2B177" w14:textId="77777777" w:rsidR="0050393F" w:rsidRDefault="0050393F" w:rsidP="00301A73">
            <w:pPr>
              <w:jc w:val="center"/>
              <w:rPr>
                <w:sz w:val="24"/>
                <w:szCs w:val="24"/>
              </w:rPr>
            </w:pPr>
          </w:p>
        </w:tc>
      </w:tr>
      <w:tr w:rsidR="001F12AD" w14:paraId="2B8FEED7" w14:textId="77777777" w:rsidTr="0050393F">
        <w:tc>
          <w:tcPr>
            <w:tcW w:w="3070" w:type="dxa"/>
            <w:tcBorders>
              <w:top w:val="wave" w:sz="6" w:space="0" w:color="auto"/>
              <w:left w:val="wave" w:sz="6" w:space="0" w:color="auto"/>
              <w:bottom w:val="wave" w:sz="6" w:space="0" w:color="auto"/>
              <w:right w:val="wave" w:sz="6" w:space="0" w:color="auto"/>
            </w:tcBorders>
          </w:tcPr>
          <w:p w14:paraId="3920FC6B" w14:textId="030001B3" w:rsidR="0050393F" w:rsidRDefault="0050393F" w:rsidP="001F12AD">
            <w:pPr>
              <w:jc w:val="center"/>
              <w:rPr>
                <w:rFonts w:ascii="Comic Sans MS" w:hAnsi="Comic Sans MS"/>
                <w:sz w:val="24"/>
                <w:szCs w:val="24"/>
              </w:rPr>
            </w:pPr>
          </w:p>
          <w:p w14:paraId="41805682" w14:textId="77777777" w:rsidR="00A26A4E" w:rsidRDefault="00A26A4E" w:rsidP="001F12AD">
            <w:pPr>
              <w:jc w:val="center"/>
              <w:rPr>
                <w:rFonts w:ascii="Comic Sans MS" w:hAnsi="Comic Sans MS"/>
                <w:sz w:val="24"/>
                <w:szCs w:val="24"/>
              </w:rPr>
            </w:pPr>
          </w:p>
          <w:p w14:paraId="7383978F" w14:textId="77777777" w:rsidR="00A26A4E" w:rsidRDefault="00A26A4E" w:rsidP="001F12AD">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1A5A3D17" w14:textId="77777777" w:rsidR="0050393F" w:rsidRDefault="0050393F" w:rsidP="00301A73">
            <w:pPr>
              <w:jc w:val="center"/>
              <w:rPr>
                <w:sz w:val="24"/>
                <w:szCs w:val="24"/>
              </w:rPr>
            </w:pPr>
          </w:p>
        </w:tc>
        <w:tc>
          <w:tcPr>
            <w:tcW w:w="3071" w:type="dxa"/>
            <w:tcBorders>
              <w:top w:val="wave" w:sz="6" w:space="0" w:color="auto"/>
              <w:left w:val="wave" w:sz="6" w:space="0" w:color="auto"/>
              <w:bottom w:val="wave" w:sz="6" w:space="0" w:color="auto"/>
              <w:right w:val="wave" w:sz="6" w:space="0" w:color="auto"/>
            </w:tcBorders>
          </w:tcPr>
          <w:p w14:paraId="12E663D0" w14:textId="77777777" w:rsidR="0050393F" w:rsidRDefault="0050393F" w:rsidP="00301A73">
            <w:pPr>
              <w:jc w:val="center"/>
              <w:rPr>
                <w:sz w:val="24"/>
                <w:szCs w:val="24"/>
              </w:rPr>
            </w:pPr>
          </w:p>
        </w:tc>
      </w:tr>
    </w:tbl>
    <w:p w14:paraId="3349E689" w14:textId="74556FD0" w:rsidR="0023119B" w:rsidRDefault="0023119B" w:rsidP="00374E0C">
      <w:pPr>
        <w:rPr>
          <w:rFonts w:ascii="Times New Roman" w:hAnsi="Times New Roman" w:cs="Times New Roman"/>
          <w:noProof/>
          <w:sz w:val="24"/>
          <w:szCs w:val="24"/>
          <w:lang w:eastAsia="tr-TR"/>
        </w:rPr>
      </w:pPr>
      <w:r>
        <w:rPr>
          <w:rFonts w:ascii="Times New Roman" w:hAnsi="Times New Roman" w:cs="Times New Roman"/>
          <w:sz w:val="24"/>
          <w:szCs w:val="24"/>
        </w:rPr>
        <w:t xml:space="preserve"> </w:t>
      </w:r>
      <w:r>
        <w:rPr>
          <w:rFonts w:ascii="Times New Roman" w:hAnsi="Times New Roman" w:cs="Times New Roman"/>
          <w:noProof/>
          <w:sz w:val="24"/>
          <w:szCs w:val="24"/>
          <w:lang w:eastAsia="tr-TR"/>
        </w:rPr>
        <w:t xml:space="preserve">                                 </w:t>
      </w:r>
    </w:p>
    <w:p w14:paraId="351DECEA" w14:textId="77777777" w:rsidR="009F1EF9" w:rsidRDefault="009F1EF9" w:rsidP="00374E0C">
      <w:pPr>
        <w:rPr>
          <w:rFonts w:ascii="Times New Roman" w:hAnsi="Times New Roman" w:cs="Times New Roman"/>
          <w:noProof/>
          <w:sz w:val="24"/>
          <w:szCs w:val="24"/>
          <w:lang w:eastAsia="tr-TR"/>
        </w:rPr>
      </w:pPr>
      <w:r>
        <w:rPr>
          <w:rFonts w:ascii="Times New Roman" w:hAnsi="Times New Roman" w:cs="Times New Roman"/>
          <w:noProof/>
          <w:sz w:val="24"/>
          <w:szCs w:val="24"/>
          <w:lang w:eastAsia="tr-TR"/>
        </w:rPr>
        <w:t xml:space="preserve">                                                 </w:t>
      </w:r>
      <w:r>
        <w:rPr>
          <w:rFonts w:ascii="Times New Roman" w:hAnsi="Times New Roman" w:cs="Times New Roman"/>
          <w:noProof/>
          <w:sz w:val="24"/>
          <w:szCs w:val="24"/>
          <w:lang w:eastAsia="tr-TR"/>
        </w:rPr>
        <w:drawing>
          <wp:inline distT="0" distB="0" distL="0" distR="0" wp14:anchorId="4E39CEB5" wp14:editId="1ABBE181">
            <wp:extent cx="5924550" cy="1866900"/>
            <wp:effectExtent l="19050" t="0" r="0" b="0"/>
            <wp:docPr id="15" name="Resim 8" descr="C:\Users\SAMSUNG\Desktop\eab431897334b94f83ea36fcb5fce1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SUNG\Desktop\eab431897334b94f83ea36fcb5fce19c.jpg"/>
                    <pic:cNvPicPr>
                      <a:picLocks noChangeAspect="1" noChangeArrowheads="1"/>
                    </pic:cNvPicPr>
                  </pic:nvPicPr>
                  <pic:blipFill>
                    <a:blip r:embed="rId8"/>
                    <a:srcRect/>
                    <a:stretch>
                      <a:fillRect/>
                    </a:stretch>
                  </pic:blipFill>
                  <pic:spPr bwMode="auto">
                    <a:xfrm>
                      <a:off x="0" y="0"/>
                      <a:ext cx="5924550" cy="1866900"/>
                    </a:xfrm>
                    <a:prstGeom prst="rect">
                      <a:avLst/>
                    </a:prstGeom>
                    <a:ln>
                      <a:noFill/>
                    </a:ln>
                    <a:effectLst>
                      <a:softEdge rad="112500"/>
                    </a:effectLst>
                  </pic:spPr>
                </pic:pic>
              </a:graphicData>
            </a:graphic>
          </wp:inline>
        </w:drawing>
      </w:r>
      <w:r>
        <w:rPr>
          <w:rFonts w:ascii="Times New Roman" w:hAnsi="Times New Roman" w:cs="Times New Roman"/>
          <w:noProof/>
          <w:sz w:val="24"/>
          <w:szCs w:val="24"/>
          <w:lang w:eastAsia="tr-TR"/>
        </w:rPr>
        <w:t xml:space="preserve">                 </w:t>
      </w:r>
      <w:bookmarkEnd w:id="1"/>
    </w:p>
    <w:sectPr w:rsidR="009F1EF9" w:rsidSect="008F4DD9">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F1684" w14:textId="77777777" w:rsidR="002A18C0" w:rsidRDefault="002A18C0" w:rsidP="00BF2FB1">
      <w:pPr>
        <w:spacing w:after="0" w:line="240" w:lineRule="auto"/>
      </w:pPr>
      <w:r>
        <w:separator/>
      </w:r>
    </w:p>
  </w:endnote>
  <w:endnote w:type="continuationSeparator" w:id="0">
    <w:p w14:paraId="1E4E6E42" w14:textId="77777777" w:rsidR="002A18C0" w:rsidRDefault="002A18C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omic Sans MS">
    <w:panose1 w:val="030F0702030302020204"/>
    <w:charset w:val="A2"/>
    <w:family w:val="script"/>
    <w:pitch w:val="variable"/>
    <w:sig w:usb0="00000287" w:usb1="00000013"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720204"/>
      <w:docPartObj>
        <w:docPartGallery w:val="Page Numbers (Bottom of Page)"/>
        <w:docPartUnique/>
      </w:docPartObj>
    </w:sdtPr>
    <w:sdtEndPr/>
    <w:sdtContent>
      <w:p w14:paraId="554B4449" w14:textId="0EBA9BD7" w:rsidR="007E7544" w:rsidRDefault="002D31E4">
        <w:pPr>
          <w:pStyle w:val="AltBilgi"/>
          <w:jc w:val="right"/>
        </w:pPr>
        <w:r>
          <w:rPr>
            <w:noProof/>
          </w:rPr>
          <w:fldChar w:fldCharType="begin"/>
        </w:r>
        <w:r>
          <w:rPr>
            <w:noProof/>
          </w:rPr>
          <w:instrText xml:space="preserve"> PAGE   \* MERGEFORMAT </w:instrText>
        </w:r>
        <w:r>
          <w:rPr>
            <w:noProof/>
          </w:rPr>
          <w:fldChar w:fldCharType="separate"/>
        </w:r>
        <w:r w:rsidR="007E73DC">
          <w:rPr>
            <w:noProof/>
          </w:rPr>
          <w:t>4</w:t>
        </w:r>
        <w:r>
          <w:rPr>
            <w:noProof/>
          </w:rPr>
          <w:fldChar w:fldCharType="end"/>
        </w:r>
      </w:p>
    </w:sdtContent>
  </w:sdt>
  <w:p w14:paraId="4387894C" w14:textId="77777777" w:rsidR="007E7544" w:rsidRDefault="007E754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3E160" w14:textId="77777777" w:rsidR="002A18C0" w:rsidRDefault="002A18C0" w:rsidP="00BF2FB1">
      <w:pPr>
        <w:spacing w:after="0" w:line="240" w:lineRule="auto"/>
      </w:pPr>
      <w:r>
        <w:separator/>
      </w:r>
    </w:p>
  </w:footnote>
  <w:footnote w:type="continuationSeparator" w:id="0">
    <w:p w14:paraId="4660C4AF" w14:textId="77777777" w:rsidR="002A18C0" w:rsidRDefault="002A18C0"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DCCF"/>
      </v:shape>
    </w:pict>
  </w:numPicBullet>
  <w:abstractNum w:abstractNumId="0" w15:restartNumberingAfterBreak="0">
    <w:nsid w:val="08DC07EF"/>
    <w:multiLevelType w:val="hybridMultilevel"/>
    <w:tmpl w:val="6DB432A0"/>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A94A3B"/>
    <w:multiLevelType w:val="hybridMultilevel"/>
    <w:tmpl w:val="F2868372"/>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1C7B3F32"/>
    <w:multiLevelType w:val="hybridMultilevel"/>
    <w:tmpl w:val="69B0FA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DC475B"/>
    <w:multiLevelType w:val="hybridMultilevel"/>
    <w:tmpl w:val="66121BB2"/>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21335D6C"/>
    <w:multiLevelType w:val="hybridMultilevel"/>
    <w:tmpl w:val="9C76D75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1F31216"/>
    <w:multiLevelType w:val="hybridMultilevel"/>
    <w:tmpl w:val="33BCFB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3761EE0"/>
    <w:multiLevelType w:val="hybridMultilevel"/>
    <w:tmpl w:val="644C4620"/>
    <w:lvl w:ilvl="0" w:tplc="041F0009">
      <w:start w:val="1"/>
      <w:numFmt w:val="bullet"/>
      <w:lvlText w:val=""/>
      <w:lvlJc w:val="left"/>
      <w:pPr>
        <w:ind w:left="720" w:hanging="360"/>
      </w:pPr>
      <w:rPr>
        <w:rFonts w:ascii="Wingdings" w:hAnsi="Wingdings" w:hint="default"/>
      </w:rPr>
    </w:lvl>
    <w:lvl w:ilvl="1" w:tplc="041F0009">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8371B5"/>
    <w:multiLevelType w:val="hybridMultilevel"/>
    <w:tmpl w:val="E0B041E0"/>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25235A83"/>
    <w:multiLevelType w:val="hybridMultilevel"/>
    <w:tmpl w:val="1206C41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2C31D4"/>
    <w:multiLevelType w:val="hybridMultilevel"/>
    <w:tmpl w:val="09DE05DC"/>
    <w:lvl w:ilvl="0" w:tplc="2236E06E">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9ED20E7"/>
    <w:multiLevelType w:val="hybridMultilevel"/>
    <w:tmpl w:val="CA1C4F38"/>
    <w:lvl w:ilvl="0" w:tplc="2C6A46D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0124B6"/>
    <w:multiLevelType w:val="hybridMultilevel"/>
    <w:tmpl w:val="1AA4801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2F1C0F4F"/>
    <w:multiLevelType w:val="hybridMultilevel"/>
    <w:tmpl w:val="BAC4A196"/>
    <w:lvl w:ilvl="0" w:tplc="2D1E62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B74060E"/>
    <w:multiLevelType w:val="hybridMultilevel"/>
    <w:tmpl w:val="F9D885D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EF326A6"/>
    <w:multiLevelType w:val="hybridMultilevel"/>
    <w:tmpl w:val="C3AE5B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3F3D59C7"/>
    <w:multiLevelType w:val="hybridMultilevel"/>
    <w:tmpl w:val="B192C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1A5737"/>
    <w:multiLevelType w:val="hybridMultilevel"/>
    <w:tmpl w:val="3424ACCA"/>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4318337C"/>
    <w:multiLevelType w:val="hybridMultilevel"/>
    <w:tmpl w:val="C00C203C"/>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9" w15:restartNumberingAfterBreak="0">
    <w:nsid w:val="441D61E2"/>
    <w:multiLevelType w:val="hybridMultilevel"/>
    <w:tmpl w:val="D50E369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4B6F2268"/>
    <w:multiLevelType w:val="hybridMultilevel"/>
    <w:tmpl w:val="54B63266"/>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E73578C"/>
    <w:multiLevelType w:val="hybridMultilevel"/>
    <w:tmpl w:val="3026A21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4EEC7653"/>
    <w:multiLevelType w:val="hybridMultilevel"/>
    <w:tmpl w:val="B57E4774"/>
    <w:lvl w:ilvl="0" w:tplc="8F5EA94E">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0244E53"/>
    <w:multiLevelType w:val="hybridMultilevel"/>
    <w:tmpl w:val="B05E7406"/>
    <w:lvl w:ilvl="0" w:tplc="878C88FC">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2247278"/>
    <w:multiLevelType w:val="hybridMultilevel"/>
    <w:tmpl w:val="676AC3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B11AF4"/>
    <w:multiLevelType w:val="hybridMultilevel"/>
    <w:tmpl w:val="FED60EF8"/>
    <w:lvl w:ilvl="0" w:tplc="8EEA37B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68B5A21"/>
    <w:multiLevelType w:val="hybridMultilevel"/>
    <w:tmpl w:val="F6523B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00A32AF"/>
    <w:multiLevelType w:val="hybridMultilevel"/>
    <w:tmpl w:val="5F3A9D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3AD2C1F"/>
    <w:multiLevelType w:val="hybridMultilevel"/>
    <w:tmpl w:val="F132A942"/>
    <w:lvl w:ilvl="0" w:tplc="153AD930">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64A30EDB"/>
    <w:multiLevelType w:val="hybridMultilevel"/>
    <w:tmpl w:val="98F44500"/>
    <w:lvl w:ilvl="0" w:tplc="F5683C4C">
      <w:start w:val="1"/>
      <w:numFmt w:val="decimal"/>
      <w:lvlText w:val="%1."/>
      <w:lvlJc w:val="left"/>
      <w:pPr>
        <w:ind w:left="1080" w:hanging="360"/>
      </w:pPr>
      <w:rPr>
        <w:rFonts w:hint="default"/>
        <w:color w:val="FF000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15:restartNumberingAfterBreak="0">
    <w:nsid w:val="6FB54CE4"/>
    <w:multiLevelType w:val="hybridMultilevel"/>
    <w:tmpl w:val="1E4CA44A"/>
    <w:lvl w:ilvl="0" w:tplc="16A63E4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26C5FBE"/>
    <w:multiLevelType w:val="hybridMultilevel"/>
    <w:tmpl w:val="87900792"/>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32" w15:restartNumberingAfterBreak="0">
    <w:nsid w:val="753A0787"/>
    <w:multiLevelType w:val="hybridMultilevel"/>
    <w:tmpl w:val="E834AA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5B73DB2"/>
    <w:multiLevelType w:val="hybridMultilevel"/>
    <w:tmpl w:val="99A26938"/>
    <w:lvl w:ilvl="0" w:tplc="3F8EAB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7F4968"/>
    <w:multiLevelType w:val="hybridMultilevel"/>
    <w:tmpl w:val="A50422E6"/>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B984C67"/>
    <w:multiLevelType w:val="hybridMultilevel"/>
    <w:tmpl w:val="F5F4591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D115808"/>
    <w:multiLevelType w:val="hybridMultilevel"/>
    <w:tmpl w:val="D416C8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4"/>
  </w:num>
  <w:num w:numId="2">
    <w:abstractNumId w:val="1"/>
  </w:num>
  <w:num w:numId="3">
    <w:abstractNumId w:val="24"/>
  </w:num>
  <w:num w:numId="4">
    <w:abstractNumId w:val="30"/>
  </w:num>
  <w:num w:numId="5">
    <w:abstractNumId w:val="8"/>
  </w:num>
  <w:num w:numId="6">
    <w:abstractNumId w:val="18"/>
  </w:num>
  <w:num w:numId="7">
    <w:abstractNumId w:val="2"/>
  </w:num>
  <w:num w:numId="8">
    <w:abstractNumId w:val="35"/>
  </w:num>
  <w:num w:numId="9">
    <w:abstractNumId w:val="7"/>
  </w:num>
  <w:num w:numId="10">
    <w:abstractNumId w:val="26"/>
  </w:num>
  <w:num w:numId="11">
    <w:abstractNumId w:val="36"/>
  </w:num>
  <w:num w:numId="12">
    <w:abstractNumId w:val="27"/>
  </w:num>
  <w:num w:numId="13">
    <w:abstractNumId w:val="21"/>
  </w:num>
  <w:num w:numId="14">
    <w:abstractNumId w:val="9"/>
  </w:num>
  <w:num w:numId="15">
    <w:abstractNumId w:val="15"/>
  </w:num>
  <w:num w:numId="16">
    <w:abstractNumId w:val="5"/>
  </w:num>
  <w:num w:numId="17">
    <w:abstractNumId w:val="3"/>
  </w:num>
  <w:num w:numId="18">
    <w:abstractNumId w:val="14"/>
  </w:num>
  <w:num w:numId="19">
    <w:abstractNumId w:val="22"/>
  </w:num>
  <w:num w:numId="20">
    <w:abstractNumId w:val="10"/>
  </w:num>
  <w:num w:numId="21">
    <w:abstractNumId w:val="37"/>
  </w:num>
  <w:num w:numId="22">
    <w:abstractNumId w:val="6"/>
  </w:num>
  <w:num w:numId="23">
    <w:abstractNumId w:val="0"/>
  </w:num>
  <w:num w:numId="24">
    <w:abstractNumId w:val="16"/>
  </w:num>
  <w:num w:numId="25">
    <w:abstractNumId w:val="20"/>
  </w:num>
  <w:num w:numId="26">
    <w:abstractNumId w:val="12"/>
  </w:num>
  <w:num w:numId="27">
    <w:abstractNumId w:val="23"/>
  </w:num>
  <w:num w:numId="28">
    <w:abstractNumId w:val="29"/>
  </w:num>
  <w:num w:numId="29">
    <w:abstractNumId w:val="25"/>
  </w:num>
  <w:num w:numId="30">
    <w:abstractNumId w:val="32"/>
  </w:num>
  <w:num w:numId="31">
    <w:abstractNumId w:val="17"/>
  </w:num>
  <w:num w:numId="32">
    <w:abstractNumId w:val="4"/>
  </w:num>
  <w:num w:numId="33">
    <w:abstractNumId w:val="31"/>
  </w:num>
  <w:num w:numId="34">
    <w:abstractNumId w:val="11"/>
  </w:num>
  <w:num w:numId="35">
    <w:abstractNumId w:val="19"/>
  </w:num>
  <w:num w:numId="36">
    <w:abstractNumId w:val="13"/>
  </w:num>
  <w:num w:numId="37">
    <w:abstractNumId w:val="33"/>
  </w:num>
  <w:num w:numId="38">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992"/>
    <w:rsid w:val="000109D9"/>
    <w:rsid w:val="00010F70"/>
    <w:rsid w:val="00015CCA"/>
    <w:rsid w:val="00016EBB"/>
    <w:rsid w:val="000171F1"/>
    <w:rsid w:val="00021FD9"/>
    <w:rsid w:val="00025F7A"/>
    <w:rsid w:val="00027B53"/>
    <w:rsid w:val="00030927"/>
    <w:rsid w:val="00034A38"/>
    <w:rsid w:val="00040A76"/>
    <w:rsid w:val="0005069C"/>
    <w:rsid w:val="00054928"/>
    <w:rsid w:val="00056A97"/>
    <w:rsid w:val="000574BF"/>
    <w:rsid w:val="0006123C"/>
    <w:rsid w:val="000630C1"/>
    <w:rsid w:val="00065F98"/>
    <w:rsid w:val="00067C85"/>
    <w:rsid w:val="00067EE0"/>
    <w:rsid w:val="00071E0F"/>
    <w:rsid w:val="0007500D"/>
    <w:rsid w:val="00080AB0"/>
    <w:rsid w:val="00084A3C"/>
    <w:rsid w:val="000908C2"/>
    <w:rsid w:val="0009620C"/>
    <w:rsid w:val="000A21ED"/>
    <w:rsid w:val="000A38B7"/>
    <w:rsid w:val="000A5B1F"/>
    <w:rsid w:val="000A6DA8"/>
    <w:rsid w:val="000B0DF1"/>
    <w:rsid w:val="000B6867"/>
    <w:rsid w:val="000B68CD"/>
    <w:rsid w:val="000C192D"/>
    <w:rsid w:val="000D004B"/>
    <w:rsid w:val="000D1AC0"/>
    <w:rsid w:val="000D549E"/>
    <w:rsid w:val="000F7F53"/>
    <w:rsid w:val="00102683"/>
    <w:rsid w:val="00102E29"/>
    <w:rsid w:val="00103FBF"/>
    <w:rsid w:val="00106033"/>
    <w:rsid w:val="001130A1"/>
    <w:rsid w:val="00113BC5"/>
    <w:rsid w:val="00116DA4"/>
    <w:rsid w:val="00153DF2"/>
    <w:rsid w:val="00161C6D"/>
    <w:rsid w:val="00164B52"/>
    <w:rsid w:val="00166597"/>
    <w:rsid w:val="001750D7"/>
    <w:rsid w:val="00182395"/>
    <w:rsid w:val="00186F75"/>
    <w:rsid w:val="0018711E"/>
    <w:rsid w:val="001B6154"/>
    <w:rsid w:val="001C08C0"/>
    <w:rsid w:val="001C20D1"/>
    <w:rsid w:val="001C290B"/>
    <w:rsid w:val="001C5394"/>
    <w:rsid w:val="001D00F7"/>
    <w:rsid w:val="001D0B60"/>
    <w:rsid w:val="001D1727"/>
    <w:rsid w:val="001D229D"/>
    <w:rsid w:val="001D42AF"/>
    <w:rsid w:val="001D4557"/>
    <w:rsid w:val="001D7CBA"/>
    <w:rsid w:val="001E2B21"/>
    <w:rsid w:val="001E4977"/>
    <w:rsid w:val="001E6BAA"/>
    <w:rsid w:val="001F12AD"/>
    <w:rsid w:val="001F35E1"/>
    <w:rsid w:val="001F5C82"/>
    <w:rsid w:val="0020508A"/>
    <w:rsid w:val="002059E6"/>
    <w:rsid w:val="002153F7"/>
    <w:rsid w:val="0022004F"/>
    <w:rsid w:val="002217BC"/>
    <w:rsid w:val="00230BB2"/>
    <w:rsid w:val="0023119B"/>
    <w:rsid w:val="00232C0D"/>
    <w:rsid w:val="00235AA8"/>
    <w:rsid w:val="00243DBC"/>
    <w:rsid w:val="00246FEA"/>
    <w:rsid w:val="002501D1"/>
    <w:rsid w:val="002651A3"/>
    <w:rsid w:val="00265C7E"/>
    <w:rsid w:val="0028122E"/>
    <w:rsid w:val="00281292"/>
    <w:rsid w:val="002848CF"/>
    <w:rsid w:val="002A0AE4"/>
    <w:rsid w:val="002A18C0"/>
    <w:rsid w:val="002B1FC2"/>
    <w:rsid w:val="002C3820"/>
    <w:rsid w:val="002C6E51"/>
    <w:rsid w:val="002C77BE"/>
    <w:rsid w:val="002D29C4"/>
    <w:rsid w:val="002D31E4"/>
    <w:rsid w:val="002D4E95"/>
    <w:rsid w:val="002E1DF0"/>
    <w:rsid w:val="002E6E6A"/>
    <w:rsid w:val="002F6ADF"/>
    <w:rsid w:val="0030093A"/>
    <w:rsid w:val="00301A73"/>
    <w:rsid w:val="00302B89"/>
    <w:rsid w:val="00304A19"/>
    <w:rsid w:val="00307E8A"/>
    <w:rsid w:val="00313109"/>
    <w:rsid w:val="00313867"/>
    <w:rsid w:val="00314C56"/>
    <w:rsid w:val="003272B0"/>
    <w:rsid w:val="00333EAE"/>
    <w:rsid w:val="00347B4A"/>
    <w:rsid w:val="00357065"/>
    <w:rsid w:val="00357B18"/>
    <w:rsid w:val="00372B5D"/>
    <w:rsid w:val="00374E0C"/>
    <w:rsid w:val="003754FD"/>
    <w:rsid w:val="00382B14"/>
    <w:rsid w:val="003831C2"/>
    <w:rsid w:val="003873B1"/>
    <w:rsid w:val="0039113F"/>
    <w:rsid w:val="00394AC4"/>
    <w:rsid w:val="00395C0A"/>
    <w:rsid w:val="003A45B4"/>
    <w:rsid w:val="003A651C"/>
    <w:rsid w:val="003B6078"/>
    <w:rsid w:val="003B714B"/>
    <w:rsid w:val="003C12DE"/>
    <w:rsid w:val="003C3103"/>
    <w:rsid w:val="003C3352"/>
    <w:rsid w:val="003C51B2"/>
    <w:rsid w:val="003C5FA8"/>
    <w:rsid w:val="003C63F6"/>
    <w:rsid w:val="003C704D"/>
    <w:rsid w:val="003D0B1B"/>
    <w:rsid w:val="003D3A35"/>
    <w:rsid w:val="003D5785"/>
    <w:rsid w:val="003D62CA"/>
    <w:rsid w:val="00401A00"/>
    <w:rsid w:val="00402C11"/>
    <w:rsid w:val="004051F2"/>
    <w:rsid w:val="00407AAA"/>
    <w:rsid w:val="00422C5A"/>
    <w:rsid w:val="004248DF"/>
    <w:rsid w:val="00427B16"/>
    <w:rsid w:val="004310A2"/>
    <w:rsid w:val="004362C7"/>
    <w:rsid w:val="00455E60"/>
    <w:rsid w:val="00456D46"/>
    <w:rsid w:val="00460230"/>
    <w:rsid w:val="004652FB"/>
    <w:rsid w:val="00465D21"/>
    <w:rsid w:val="00470443"/>
    <w:rsid w:val="00471703"/>
    <w:rsid w:val="0048281B"/>
    <w:rsid w:val="00486B9A"/>
    <w:rsid w:val="00487F8A"/>
    <w:rsid w:val="00490501"/>
    <w:rsid w:val="004961C9"/>
    <w:rsid w:val="004A035D"/>
    <w:rsid w:val="004A4587"/>
    <w:rsid w:val="004A4DFC"/>
    <w:rsid w:val="004A549C"/>
    <w:rsid w:val="004A5601"/>
    <w:rsid w:val="004B39AA"/>
    <w:rsid w:val="004B71A5"/>
    <w:rsid w:val="004C51C0"/>
    <w:rsid w:val="004D0E97"/>
    <w:rsid w:val="004F2321"/>
    <w:rsid w:val="004F2CD6"/>
    <w:rsid w:val="004F369D"/>
    <w:rsid w:val="004F3B69"/>
    <w:rsid w:val="0050393F"/>
    <w:rsid w:val="00511FCF"/>
    <w:rsid w:val="005308FC"/>
    <w:rsid w:val="00530CD9"/>
    <w:rsid w:val="0053195A"/>
    <w:rsid w:val="005424C5"/>
    <w:rsid w:val="00542DC6"/>
    <w:rsid w:val="0056041D"/>
    <w:rsid w:val="005617DE"/>
    <w:rsid w:val="00565B8E"/>
    <w:rsid w:val="005717BD"/>
    <w:rsid w:val="00575AE5"/>
    <w:rsid w:val="005852CC"/>
    <w:rsid w:val="00587499"/>
    <w:rsid w:val="00591E27"/>
    <w:rsid w:val="00593757"/>
    <w:rsid w:val="005A2F8F"/>
    <w:rsid w:val="005B55A6"/>
    <w:rsid w:val="005B6DE4"/>
    <w:rsid w:val="005B6FAE"/>
    <w:rsid w:val="005C0796"/>
    <w:rsid w:val="005C2C66"/>
    <w:rsid w:val="005C67E6"/>
    <w:rsid w:val="005D59B0"/>
    <w:rsid w:val="005E1049"/>
    <w:rsid w:val="005F4F93"/>
    <w:rsid w:val="005F5274"/>
    <w:rsid w:val="005F6427"/>
    <w:rsid w:val="00605574"/>
    <w:rsid w:val="00614337"/>
    <w:rsid w:val="006158BA"/>
    <w:rsid w:val="0062142B"/>
    <w:rsid w:val="006277ED"/>
    <w:rsid w:val="00632BCF"/>
    <w:rsid w:val="00635DCF"/>
    <w:rsid w:val="006363A1"/>
    <w:rsid w:val="00646BA8"/>
    <w:rsid w:val="00651086"/>
    <w:rsid w:val="00674A92"/>
    <w:rsid w:val="0067779D"/>
    <w:rsid w:val="0068387E"/>
    <w:rsid w:val="00683A90"/>
    <w:rsid w:val="006911E1"/>
    <w:rsid w:val="00697DF5"/>
    <w:rsid w:val="006A05E4"/>
    <w:rsid w:val="006A0CD7"/>
    <w:rsid w:val="006A3BCB"/>
    <w:rsid w:val="006C698E"/>
    <w:rsid w:val="006D4218"/>
    <w:rsid w:val="006D49F1"/>
    <w:rsid w:val="006D6AEB"/>
    <w:rsid w:val="006D7351"/>
    <w:rsid w:val="006E57CA"/>
    <w:rsid w:val="006F3351"/>
    <w:rsid w:val="00701C35"/>
    <w:rsid w:val="0070671C"/>
    <w:rsid w:val="00710BD5"/>
    <w:rsid w:val="00717F0C"/>
    <w:rsid w:val="007249A8"/>
    <w:rsid w:val="00725221"/>
    <w:rsid w:val="00725ECC"/>
    <w:rsid w:val="00726C3B"/>
    <w:rsid w:val="00740CE6"/>
    <w:rsid w:val="00741FAB"/>
    <w:rsid w:val="007434CA"/>
    <w:rsid w:val="00756A2A"/>
    <w:rsid w:val="00757CD5"/>
    <w:rsid w:val="007668AF"/>
    <w:rsid w:val="00767A2B"/>
    <w:rsid w:val="007725CC"/>
    <w:rsid w:val="007742B3"/>
    <w:rsid w:val="00780D0B"/>
    <w:rsid w:val="00793E5E"/>
    <w:rsid w:val="007B0E81"/>
    <w:rsid w:val="007B352C"/>
    <w:rsid w:val="007B53C2"/>
    <w:rsid w:val="007C54A5"/>
    <w:rsid w:val="007C6033"/>
    <w:rsid w:val="007E119D"/>
    <w:rsid w:val="007E73DC"/>
    <w:rsid w:val="007E7544"/>
    <w:rsid w:val="007F2DB8"/>
    <w:rsid w:val="00802933"/>
    <w:rsid w:val="008053E7"/>
    <w:rsid w:val="00810BFA"/>
    <w:rsid w:val="00813F85"/>
    <w:rsid w:val="00816EDE"/>
    <w:rsid w:val="00820308"/>
    <w:rsid w:val="00821708"/>
    <w:rsid w:val="00823913"/>
    <w:rsid w:val="00826B2D"/>
    <w:rsid w:val="00827B91"/>
    <w:rsid w:val="00831B39"/>
    <w:rsid w:val="00833860"/>
    <w:rsid w:val="00837935"/>
    <w:rsid w:val="00844C0B"/>
    <w:rsid w:val="00845958"/>
    <w:rsid w:val="00850D4F"/>
    <w:rsid w:val="008514B2"/>
    <w:rsid w:val="00863681"/>
    <w:rsid w:val="00865033"/>
    <w:rsid w:val="00866CFF"/>
    <w:rsid w:val="008A071F"/>
    <w:rsid w:val="008A0967"/>
    <w:rsid w:val="008A3658"/>
    <w:rsid w:val="008A6BFB"/>
    <w:rsid w:val="008A79D2"/>
    <w:rsid w:val="008B7801"/>
    <w:rsid w:val="008D43B1"/>
    <w:rsid w:val="008E27CF"/>
    <w:rsid w:val="008E6C95"/>
    <w:rsid w:val="008F1508"/>
    <w:rsid w:val="008F4DD9"/>
    <w:rsid w:val="009000E0"/>
    <w:rsid w:val="00901E84"/>
    <w:rsid w:val="0090266E"/>
    <w:rsid w:val="009043D0"/>
    <w:rsid w:val="00911222"/>
    <w:rsid w:val="0091358F"/>
    <w:rsid w:val="00914AC7"/>
    <w:rsid w:val="009171B0"/>
    <w:rsid w:val="00921AB1"/>
    <w:rsid w:val="00924A1F"/>
    <w:rsid w:val="00927AC0"/>
    <w:rsid w:val="009312C5"/>
    <w:rsid w:val="009376DB"/>
    <w:rsid w:val="009433A2"/>
    <w:rsid w:val="00947789"/>
    <w:rsid w:val="00947B3C"/>
    <w:rsid w:val="009665B0"/>
    <w:rsid w:val="00967F10"/>
    <w:rsid w:val="00984D8A"/>
    <w:rsid w:val="00987046"/>
    <w:rsid w:val="00991E29"/>
    <w:rsid w:val="00996D67"/>
    <w:rsid w:val="009A1946"/>
    <w:rsid w:val="009A427F"/>
    <w:rsid w:val="009B0858"/>
    <w:rsid w:val="009B4823"/>
    <w:rsid w:val="009B4F18"/>
    <w:rsid w:val="009B6048"/>
    <w:rsid w:val="009C2539"/>
    <w:rsid w:val="009C6A53"/>
    <w:rsid w:val="009D4CCE"/>
    <w:rsid w:val="009E16E8"/>
    <w:rsid w:val="009E31C2"/>
    <w:rsid w:val="009E5187"/>
    <w:rsid w:val="009F1EF9"/>
    <w:rsid w:val="009F44FE"/>
    <w:rsid w:val="00A04F1E"/>
    <w:rsid w:val="00A14FCB"/>
    <w:rsid w:val="00A17261"/>
    <w:rsid w:val="00A21FC1"/>
    <w:rsid w:val="00A23651"/>
    <w:rsid w:val="00A245A8"/>
    <w:rsid w:val="00A26A4E"/>
    <w:rsid w:val="00A343C4"/>
    <w:rsid w:val="00A43EAE"/>
    <w:rsid w:val="00A6226A"/>
    <w:rsid w:val="00A70D61"/>
    <w:rsid w:val="00A759AB"/>
    <w:rsid w:val="00A763D6"/>
    <w:rsid w:val="00A77740"/>
    <w:rsid w:val="00A83285"/>
    <w:rsid w:val="00A85E8A"/>
    <w:rsid w:val="00A949C3"/>
    <w:rsid w:val="00AA075A"/>
    <w:rsid w:val="00AA34AD"/>
    <w:rsid w:val="00AA6255"/>
    <w:rsid w:val="00AB690F"/>
    <w:rsid w:val="00AD336A"/>
    <w:rsid w:val="00AD3A3D"/>
    <w:rsid w:val="00AD51AB"/>
    <w:rsid w:val="00AD560C"/>
    <w:rsid w:val="00AD58F7"/>
    <w:rsid w:val="00AE44A0"/>
    <w:rsid w:val="00AF06F8"/>
    <w:rsid w:val="00B06F7D"/>
    <w:rsid w:val="00B12E50"/>
    <w:rsid w:val="00B23281"/>
    <w:rsid w:val="00B257E6"/>
    <w:rsid w:val="00B317AA"/>
    <w:rsid w:val="00B32978"/>
    <w:rsid w:val="00B34A00"/>
    <w:rsid w:val="00B60507"/>
    <w:rsid w:val="00B62CC6"/>
    <w:rsid w:val="00B6508C"/>
    <w:rsid w:val="00B67E48"/>
    <w:rsid w:val="00B956D2"/>
    <w:rsid w:val="00B9578D"/>
    <w:rsid w:val="00BA195A"/>
    <w:rsid w:val="00BA7967"/>
    <w:rsid w:val="00BC06E1"/>
    <w:rsid w:val="00BC56A7"/>
    <w:rsid w:val="00BC6A9F"/>
    <w:rsid w:val="00BC6FCB"/>
    <w:rsid w:val="00BD2974"/>
    <w:rsid w:val="00BD361D"/>
    <w:rsid w:val="00BD4DF0"/>
    <w:rsid w:val="00BD6E62"/>
    <w:rsid w:val="00BE1C70"/>
    <w:rsid w:val="00BE5944"/>
    <w:rsid w:val="00BF2FB1"/>
    <w:rsid w:val="00BF4423"/>
    <w:rsid w:val="00BF75CD"/>
    <w:rsid w:val="00C036C4"/>
    <w:rsid w:val="00C04484"/>
    <w:rsid w:val="00C059F1"/>
    <w:rsid w:val="00C16A92"/>
    <w:rsid w:val="00C172B9"/>
    <w:rsid w:val="00C3484E"/>
    <w:rsid w:val="00C34B27"/>
    <w:rsid w:val="00C41A9F"/>
    <w:rsid w:val="00C434FE"/>
    <w:rsid w:val="00C45278"/>
    <w:rsid w:val="00C464F0"/>
    <w:rsid w:val="00C53430"/>
    <w:rsid w:val="00C571DA"/>
    <w:rsid w:val="00C670E3"/>
    <w:rsid w:val="00C70525"/>
    <w:rsid w:val="00C733F6"/>
    <w:rsid w:val="00C749BA"/>
    <w:rsid w:val="00C81581"/>
    <w:rsid w:val="00C81586"/>
    <w:rsid w:val="00C85D81"/>
    <w:rsid w:val="00C9009E"/>
    <w:rsid w:val="00C92851"/>
    <w:rsid w:val="00C96AEF"/>
    <w:rsid w:val="00CA227F"/>
    <w:rsid w:val="00CA3FE0"/>
    <w:rsid w:val="00CA5B73"/>
    <w:rsid w:val="00CC19DE"/>
    <w:rsid w:val="00CC23C7"/>
    <w:rsid w:val="00CC3CFC"/>
    <w:rsid w:val="00CD0321"/>
    <w:rsid w:val="00CD5A62"/>
    <w:rsid w:val="00CF3EB8"/>
    <w:rsid w:val="00CF4E5E"/>
    <w:rsid w:val="00CF58B7"/>
    <w:rsid w:val="00CF5C3C"/>
    <w:rsid w:val="00D0688B"/>
    <w:rsid w:val="00D11255"/>
    <w:rsid w:val="00D125AB"/>
    <w:rsid w:val="00D2357E"/>
    <w:rsid w:val="00D345EB"/>
    <w:rsid w:val="00D3509A"/>
    <w:rsid w:val="00D35A38"/>
    <w:rsid w:val="00D377B8"/>
    <w:rsid w:val="00D403AD"/>
    <w:rsid w:val="00D4204A"/>
    <w:rsid w:val="00D46645"/>
    <w:rsid w:val="00D479EA"/>
    <w:rsid w:val="00D51B43"/>
    <w:rsid w:val="00D56CA7"/>
    <w:rsid w:val="00D675F4"/>
    <w:rsid w:val="00D778A0"/>
    <w:rsid w:val="00D84321"/>
    <w:rsid w:val="00D930FE"/>
    <w:rsid w:val="00D942D1"/>
    <w:rsid w:val="00D96F3B"/>
    <w:rsid w:val="00D97AEC"/>
    <w:rsid w:val="00DA54E2"/>
    <w:rsid w:val="00DB5D68"/>
    <w:rsid w:val="00DB68E8"/>
    <w:rsid w:val="00DB7171"/>
    <w:rsid w:val="00DC1F73"/>
    <w:rsid w:val="00DD0902"/>
    <w:rsid w:val="00DD5336"/>
    <w:rsid w:val="00DD7234"/>
    <w:rsid w:val="00DE3A6D"/>
    <w:rsid w:val="00DF25E7"/>
    <w:rsid w:val="00DF32B5"/>
    <w:rsid w:val="00DF5825"/>
    <w:rsid w:val="00E001F4"/>
    <w:rsid w:val="00E10FAD"/>
    <w:rsid w:val="00E117A4"/>
    <w:rsid w:val="00E42A0E"/>
    <w:rsid w:val="00E42F27"/>
    <w:rsid w:val="00E4522C"/>
    <w:rsid w:val="00E45D8C"/>
    <w:rsid w:val="00E755FA"/>
    <w:rsid w:val="00E778F8"/>
    <w:rsid w:val="00E81A6E"/>
    <w:rsid w:val="00E81C67"/>
    <w:rsid w:val="00E92819"/>
    <w:rsid w:val="00E94E9C"/>
    <w:rsid w:val="00EA683D"/>
    <w:rsid w:val="00EA707B"/>
    <w:rsid w:val="00EB22FF"/>
    <w:rsid w:val="00EB4C03"/>
    <w:rsid w:val="00EB51EE"/>
    <w:rsid w:val="00EB5729"/>
    <w:rsid w:val="00EC0CC2"/>
    <w:rsid w:val="00EC1E21"/>
    <w:rsid w:val="00EC5C48"/>
    <w:rsid w:val="00ED1F16"/>
    <w:rsid w:val="00EF1DD9"/>
    <w:rsid w:val="00EF1FA5"/>
    <w:rsid w:val="00EF1FAE"/>
    <w:rsid w:val="00EF3FD2"/>
    <w:rsid w:val="00EF7EE8"/>
    <w:rsid w:val="00F11874"/>
    <w:rsid w:val="00F11D8B"/>
    <w:rsid w:val="00F12D8E"/>
    <w:rsid w:val="00F165B3"/>
    <w:rsid w:val="00F2135A"/>
    <w:rsid w:val="00F24E1A"/>
    <w:rsid w:val="00F2597B"/>
    <w:rsid w:val="00F35C5F"/>
    <w:rsid w:val="00F37155"/>
    <w:rsid w:val="00F4095C"/>
    <w:rsid w:val="00F41801"/>
    <w:rsid w:val="00F4185C"/>
    <w:rsid w:val="00F57D8C"/>
    <w:rsid w:val="00F61381"/>
    <w:rsid w:val="00F81AC1"/>
    <w:rsid w:val="00F83FDC"/>
    <w:rsid w:val="00F846D0"/>
    <w:rsid w:val="00F86266"/>
    <w:rsid w:val="00F909BA"/>
    <w:rsid w:val="00F9426F"/>
    <w:rsid w:val="00FA215D"/>
    <w:rsid w:val="00FA75CC"/>
    <w:rsid w:val="00FB48E9"/>
    <w:rsid w:val="00FD1D58"/>
    <w:rsid w:val="00FF3A89"/>
    <w:rsid w:val="00FF532B"/>
    <w:rsid w:val="00FF553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8D1DDD6"/>
  <w15:docId w15:val="{844AA097-405E-4FA2-9C21-C6EFCB204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AA6255"/>
    <w:pPr>
      <w:keepNext/>
      <w:keepLines/>
      <w:spacing w:before="480" w:after="0" w:line="276"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911222"/>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AA6255"/>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911222"/>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styleId="zlenenKpr">
    <w:name w:val="FollowedHyperlink"/>
    <w:basedOn w:val="VarsaylanParagrafYazTipi"/>
    <w:uiPriority w:val="99"/>
    <w:semiHidden/>
    <w:unhideWhenUsed/>
    <w:rsid w:val="00C04484"/>
    <w:rPr>
      <w:color w:val="954F72" w:themeColor="followedHyperlink"/>
      <w:u w:val="single"/>
    </w:rPr>
  </w:style>
  <w:style w:type="paragraph" w:styleId="NormalWeb">
    <w:name w:val="Normal (Web)"/>
    <w:basedOn w:val="Normal"/>
    <w:uiPriority w:val="99"/>
    <w:unhideWhenUsed/>
    <w:rsid w:val="00F846D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846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82211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9017AA-32DC-4480-A7F7-6D23EB301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745</Words>
  <Characters>4253</Characters>
  <Application>Microsoft Office Word</Application>
  <DocSecurity>0</DocSecurity>
  <Lines>35</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8</cp:revision>
  <dcterms:created xsi:type="dcterms:W3CDTF">2020-08-30T15:10:00Z</dcterms:created>
  <dcterms:modified xsi:type="dcterms:W3CDTF">2021-01-08T19:41:00Z</dcterms:modified>
</cp:coreProperties>
</file>